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15E6" w:rsidRPr="003E162A" w:rsidRDefault="00BE15E6" w:rsidP="00A22F41">
      <w:pPr>
        <w:pStyle w:val="berschrift1"/>
        <w:spacing w:line="276" w:lineRule="auto"/>
        <w:jc w:val="center"/>
        <w:rPr>
          <w:rFonts w:ascii="Suisse BP Int'l Light" w:hAnsi="Suisse BP Int'l Light"/>
          <w:sz w:val="24"/>
          <w:szCs w:val="24"/>
        </w:rPr>
      </w:pPr>
      <w:r w:rsidRPr="003E162A">
        <w:rPr>
          <w:rFonts w:ascii="Suisse BP Int'l Light" w:hAnsi="Suisse BP Int'l Light"/>
          <w:b w:val="0"/>
          <w:noProof/>
          <w:sz w:val="24"/>
          <w:szCs w:val="24"/>
        </w:rPr>
        <w:drawing>
          <wp:inline distT="0" distB="0" distL="0" distR="0" wp14:anchorId="2497850B" wp14:editId="63D7CD29">
            <wp:extent cx="1835509" cy="923833"/>
            <wp:effectExtent l="0" t="0" r="0" b="0"/>
            <wp:docPr id="10" name="Bild 10" descr="Z:\PLATFORM\Öffentlichkeitsarbeit\Logos\PLATFORM\PLATFORM_LOGOS\PLATFORM_JPG_LOGOS\Platform_Logo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PLATFORM\Öffentlichkeitsarbeit\Logos\PLATFORM\PLATFORM_LOGOS\PLATFORM_JPG_LOGOS\Platform_Logos4.jpg"/>
                    <pic:cNvPicPr>
                      <a:picLocks noChangeAspect="1" noChangeArrowheads="1"/>
                    </pic:cNvPicPr>
                  </pic:nvPicPr>
                  <pic:blipFill>
                    <a:blip r:embed="rId5" cstate="print"/>
                    <a:srcRect/>
                    <a:stretch>
                      <a:fillRect/>
                    </a:stretch>
                  </pic:blipFill>
                  <pic:spPr bwMode="auto">
                    <a:xfrm>
                      <a:off x="0" y="0"/>
                      <a:ext cx="1864194" cy="938270"/>
                    </a:xfrm>
                    <a:prstGeom prst="rect">
                      <a:avLst/>
                    </a:prstGeom>
                    <a:noFill/>
                    <a:ln w="9525">
                      <a:noFill/>
                      <a:miter lim="800000"/>
                      <a:headEnd/>
                      <a:tailEnd/>
                    </a:ln>
                  </pic:spPr>
                </pic:pic>
              </a:graphicData>
            </a:graphic>
          </wp:inline>
        </w:drawing>
      </w:r>
      <w:r w:rsidR="00A22F41" w:rsidRPr="00A22F41">
        <w:rPr>
          <w:rFonts w:ascii="Suisse BP Int'l Light" w:hAnsi="Suisse BP Int'l Light"/>
          <w:noProof/>
          <w:sz w:val="24"/>
          <w:szCs w:val="24"/>
        </w:rPr>
        <w:drawing>
          <wp:inline distT="0" distB="0" distL="0" distR="0">
            <wp:extent cx="629449" cy="945150"/>
            <wp:effectExtent l="0" t="0" r="0" b="7620"/>
            <wp:docPr id="3" name="Grafik 3" descr="S:\PLATFORM\2017\Projekte_2017\170308_MCBW\PR &amp; ÖA\Pressematerial\MCB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LATFORM\2017\Projekte_2017\170308_MCBW\PR &amp; ÖA\Pressematerial\MCBW_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3440" cy="1056252"/>
                    </a:xfrm>
                    <a:prstGeom prst="rect">
                      <a:avLst/>
                    </a:prstGeom>
                    <a:noFill/>
                    <a:ln>
                      <a:noFill/>
                    </a:ln>
                  </pic:spPr>
                </pic:pic>
              </a:graphicData>
            </a:graphic>
          </wp:inline>
        </w:drawing>
      </w:r>
    </w:p>
    <w:p w:rsidR="00BE15E6" w:rsidRPr="003E162A" w:rsidRDefault="00BE15E6" w:rsidP="0092249D">
      <w:pPr>
        <w:pStyle w:val="berschrift1"/>
        <w:spacing w:line="276" w:lineRule="auto"/>
        <w:jc w:val="center"/>
        <w:rPr>
          <w:rFonts w:ascii="Suisse BP Int'l Light" w:hAnsi="Suisse BP Int'l Light"/>
          <w:sz w:val="18"/>
          <w:szCs w:val="18"/>
        </w:rPr>
      </w:pPr>
      <w:r w:rsidRPr="003E162A">
        <w:rPr>
          <w:rFonts w:ascii="Suisse BP Int'l Light" w:hAnsi="Suisse BP Int'l Light"/>
          <w:sz w:val="18"/>
          <w:szCs w:val="18"/>
        </w:rPr>
        <w:t xml:space="preserve">Pressemitteilung, </w:t>
      </w:r>
      <w:r w:rsidR="00D331CE">
        <w:rPr>
          <w:rFonts w:ascii="Suisse BP Int'l Light" w:hAnsi="Suisse BP Int'l Light"/>
          <w:sz w:val="18"/>
          <w:szCs w:val="18"/>
        </w:rPr>
        <w:t>15.02</w:t>
      </w:r>
      <w:r w:rsidRPr="003E162A">
        <w:rPr>
          <w:rFonts w:ascii="Suisse BP Int'l Light" w:hAnsi="Suisse BP Int'l Light"/>
          <w:sz w:val="18"/>
          <w:szCs w:val="18"/>
        </w:rPr>
        <w:t>.2017</w:t>
      </w:r>
    </w:p>
    <w:p w:rsidR="00FC6047" w:rsidRPr="003E162A" w:rsidRDefault="00BE15E6" w:rsidP="00A22F41">
      <w:pPr>
        <w:jc w:val="center"/>
        <w:rPr>
          <w:rFonts w:ascii="Suisse BP Int'l Light" w:hAnsi="Suisse BP Int'l Light"/>
          <w:sz w:val="24"/>
          <w:szCs w:val="24"/>
        </w:rPr>
      </w:pPr>
      <w:r w:rsidRPr="003E162A">
        <w:rPr>
          <w:rFonts w:ascii="Suisse BP Int'l Light" w:hAnsi="Suisse BP Int'l Light"/>
          <w:noProof/>
          <w:sz w:val="24"/>
          <w:szCs w:val="24"/>
          <w:lang w:eastAsia="de-DE"/>
        </w:rPr>
        <w:drawing>
          <wp:inline distT="0" distB="0" distL="0" distR="0">
            <wp:extent cx="3647122" cy="2431415"/>
            <wp:effectExtent l="0" t="0" r="0" b="698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chcover_1.jpg"/>
                    <pic:cNvPicPr/>
                  </pic:nvPicPr>
                  <pic:blipFill>
                    <a:blip r:embed="rId7">
                      <a:extLst>
                        <a:ext uri="{28A0092B-C50C-407E-A947-70E740481C1C}">
                          <a14:useLocalDpi xmlns:a14="http://schemas.microsoft.com/office/drawing/2010/main" val="0"/>
                        </a:ext>
                      </a:extLst>
                    </a:blip>
                    <a:stretch>
                      <a:fillRect/>
                    </a:stretch>
                  </pic:blipFill>
                  <pic:spPr>
                    <a:xfrm>
                      <a:off x="0" y="0"/>
                      <a:ext cx="3662078" cy="2441386"/>
                    </a:xfrm>
                    <a:prstGeom prst="rect">
                      <a:avLst/>
                    </a:prstGeom>
                  </pic:spPr>
                </pic:pic>
              </a:graphicData>
            </a:graphic>
          </wp:inline>
        </w:drawing>
      </w:r>
    </w:p>
    <w:p w:rsidR="00BE15E6" w:rsidRPr="003E162A" w:rsidRDefault="00BE15E6" w:rsidP="00BE15E6">
      <w:pPr>
        <w:jc w:val="center"/>
        <w:rPr>
          <w:rFonts w:ascii="Suisse BP Int'l Light" w:hAnsi="Suisse BP Int'l Light"/>
          <w:sz w:val="24"/>
          <w:szCs w:val="24"/>
        </w:rPr>
      </w:pPr>
    </w:p>
    <w:p w:rsidR="0092249D" w:rsidRPr="003E162A" w:rsidRDefault="00BE15E6" w:rsidP="0092249D">
      <w:pPr>
        <w:jc w:val="center"/>
        <w:rPr>
          <w:rFonts w:ascii="Suisse BP Int'l Light" w:hAnsi="Suisse BP Int'l Light"/>
        </w:rPr>
      </w:pPr>
      <w:r w:rsidRPr="003E162A">
        <w:rPr>
          <w:rFonts w:ascii="Suisse BP Int'l Light" w:hAnsi="Suisse BP Int'l Light"/>
          <w:b/>
        </w:rPr>
        <w:t>VISIONEN GESTALTEN</w:t>
      </w:r>
      <w:r w:rsidR="0092249D" w:rsidRPr="003E162A">
        <w:rPr>
          <w:rFonts w:ascii="Suisse BP Int'l Light" w:hAnsi="Suisse BP Int'l Light"/>
          <w:b/>
        </w:rPr>
        <w:br/>
      </w:r>
      <w:r w:rsidR="0092249D" w:rsidRPr="003E162A">
        <w:rPr>
          <w:rFonts w:ascii="Suisse BP Int'l Light" w:hAnsi="Suisse BP Int'l Light"/>
        </w:rPr>
        <w:t>Eine Publikation der PLATFORM über neue interdisziplinäre Denkweisen und Praktiken in Design, Kunst und Architektur</w:t>
      </w:r>
    </w:p>
    <w:p w:rsidR="00EE6AF9" w:rsidRPr="003E162A" w:rsidRDefault="002E0668" w:rsidP="00BE15E6">
      <w:pPr>
        <w:jc w:val="center"/>
        <w:rPr>
          <w:rFonts w:ascii="Suisse BP Int'l Light" w:hAnsi="Suisse BP Int'l Light"/>
          <w:color w:val="000000"/>
        </w:rPr>
      </w:pPr>
      <w:r w:rsidRPr="003E162A">
        <w:rPr>
          <w:rFonts w:ascii="Suisse BP Int'l Light" w:hAnsi="Suisse BP Int'l Light"/>
          <w:b/>
          <w:color w:val="000000"/>
        </w:rPr>
        <w:t>Buchpräsentation</w:t>
      </w:r>
      <w:r w:rsidR="0092249D" w:rsidRPr="003E162A">
        <w:rPr>
          <w:rFonts w:ascii="Suisse BP Int'l Light" w:hAnsi="Suisse BP Int'l Light"/>
          <w:b/>
          <w:color w:val="000000"/>
        </w:rPr>
        <w:t xml:space="preserve"> </w:t>
      </w:r>
      <w:r w:rsidRPr="003E162A">
        <w:rPr>
          <w:rFonts w:ascii="Suisse BP Int'l Light" w:hAnsi="Suisse BP Int'l Light"/>
          <w:b/>
          <w:color w:val="000000"/>
        </w:rPr>
        <w:t>mit Podiumsgespräch über die Rolle von Visionen und Utopien</w:t>
      </w:r>
      <w:r w:rsidR="007C0D65" w:rsidRPr="003E162A">
        <w:rPr>
          <w:rFonts w:ascii="Suisse BP Int'l Light" w:hAnsi="Suisse BP Int'l Light"/>
          <w:b/>
          <w:color w:val="000000"/>
        </w:rPr>
        <w:t xml:space="preserve"> </w:t>
      </w:r>
      <w:r w:rsidR="00111988" w:rsidRPr="003E162A">
        <w:rPr>
          <w:rFonts w:ascii="Suisse BP Int'l Light" w:hAnsi="Suisse BP Int'l Light"/>
          <w:b/>
          <w:color w:val="000000"/>
        </w:rPr>
        <w:br/>
        <w:t>mit</w:t>
      </w:r>
      <w:r w:rsidR="0092249D" w:rsidRPr="003E162A">
        <w:rPr>
          <w:rFonts w:ascii="Suisse BP Int'l Light" w:hAnsi="Suisse BP Int'l Light"/>
          <w:b/>
          <w:color w:val="000000"/>
        </w:rPr>
        <w:t xml:space="preserve"> u.a.</w:t>
      </w:r>
      <w:r w:rsidR="00111988" w:rsidRPr="003E162A">
        <w:rPr>
          <w:rFonts w:ascii="Suisse BP Int'l Light" w:hAnsi="Suisse BP Int'l Light"/>
          <w:b/>
          <w:color w:val="000000"/>
        </w:rPr>
        <w:t xml:space="preserve"> Ernst-Wilhelm Händler, Martina </w:t>
      </w:r>
      <w:proofErr w:type="spellStart"/>
      <w:r w:rsidR="00111988" w:rsidRPr="003E162A">
        <w:rPr>
          <w:rFonts w:ascii="Suisse BP Int'l Light" w:hAnsi="Suisse BP Int'l Light"/>
          <w:b/>
          <w:color w:val="000000"/>
        </w:rPr>
        <w:t>Schraudner</w:t>
      </w:r>
      <w:proofErr w:type="spellEnd"/>
      <w:r w:rsidR="000E2DC7">
        <w:rPr>
          <w:rFonts w:ascii="Suisse BP Int'l Light" w:hAnsi="Suisse BP Int'l Light"/>
          <w:b/>
          <w:color w:val="000000"/>
        </w:rPr>
        <w:t>, Michael Hirsch</w:t>
      </w:r>
      <w:r w:rsidR="003F56A5">
        <w:rPr>
          <w:rFonts w:ascii="Suisse BP Int'l Light" w:hAnsi="Suisse BP Int'l Light"/>
          <w:b/>
          <w:color w:val="000000"/>
        </w:rPr>
        <w:t xml:space="preserve">, </w:t>
      </w:r>
      <w:r w:rsidR="00111988" w:rsidRPr="003E162A">
        <w:rPr>
          <w:rFonts w:ascii="Suisse BP Int'l Light" w:hAnsi="Suisse BP Int'l Light"/>
          <w:b/>
          <w:color w:val="000000"/>
        </w:rPr>
        <w:t>Knut Cordsen</w:t>
      </w:r>
      <w:r w:rsidR="003F56A5">
        <w:rPr>
          <w:rFonts w:ascii="Suisse BP Int'l Light" w:hAnsi="Suisse BP Int'l Light"/>
          <w:b/>
          <w:color w:val="000000"/>
        </w:rPr>
        <w:t xml:space="preserve"> (</w:t>
      </w:r>
      <w:r w:rsidR="0092249D" w:rsidRPr="003E162A">
        <w:rPr>
          <w:rFonts w:ascii="Suisse BP Int'l Light" w:hAnsi="Suisse BP Int'l Light"/>
          <w:b/>
          <w:color w:val="000000"/>
        </w:rPr>
        <w:t>BR</w:t>
      </w:r>
      <w:r w:rsidR="003F56A5">
        <w:rPr>
          <w:rFonts w:ascii="Suisse BP Int'l Light" w:hAnsi="Suisse BP Int'l Light"/>
          <w:b/>
          <w:color w:val="000000"/>
        </w:rPr>
        <w:t>) moderiert</w:t>
      </w:r>
    </w:p>
    <w:p w:rsidR="00D61DC8" w:rsidRDefault="00EE6AF9" w:rsidP="00BE15E6">
      <w:pPr>
        <w:jc w:val="center"/>
        <w:rPr>
          <w:rFonts w:ascii="Suisse BP Int'l Light" w:hAnsi="Suisse BP Int'l Light"/>
          <w:b/>
          <w:color w:val="000000"/>
        </w:rPr>
      </w:pPr>
      <w:r w:rsidRPr="003E162A">
        <w:rPr>
          <w:rFonts w:ascii="Suisse BP Int'l Light" w:hAnsi="Suisse BP Int'l Light"/>
          <w:b/>
          <w:color w:val="000000"/>
        </w:rPr>
        <w:t xml:space="preserve">Eröffnung </w:t>
      </w:r>
      <w:r w:rsidR="00FA5281">
        <w:rPr>
          <w:rFonts w:ascii="Suisse BP Int'l Light" w:hAnsi="Suisse BP Int'l Light"/>
          <w:b/>
          <w:color w:val="000000"/>
        </w:rPr>
        <w:t xml:space="preserve">der </w:t>
      </w:r>
      <w:r w:rsidRPr="00407C8C">
        <w:rPr>
          <w:rFonts w:ascii="Suisse BP Int'l Light" w:hAnsi="Suisse BP Int'l Light"/>
          <w:b/>
          <w:color w:val="000000"/>
        </w:rPr>
        <w:t>Installation</w:t>
      </w:r>
      <w:r w:rsidR="00FA5281">
        <w:rPr>
          <w:rFonts w:ascii="Suisse BP Int'l Light" w:hAnsi="Suisse BP Int'l Light"/>
          <w:b/>
          <w:color w:val="000000"/>
        </w:rPr>
        <w:t xml:space="preserve"> </w:t>
      </w:r>
      <w:r w:rsidR="00FA5281" w:rsidRPr="00FA5281">
        <w:rPr>
          <w:rFonts w:ascii="Suisse BP Int'l Light" w:hAnsi="Suisse BP Int'l Light"/>
          <w:b/>
          <w:i/>
          <w:color w:val="000000"/>
        </w:rPr>
        <w:t xml:space="preserve">Design </w:t>
      </w:r>
      <w:proofErr w:type="spellStart"/>
      <w:r w:rsidR="00FA5281" w:rsidRPr="00FA5281">
        <w:rPr>
          <w:rFonts w:ascii="Suisse BP Int'l Light" w:hAnsi="Suisse BP Int'l Light"/>
          <w:b/>
          <w:i/>
          <w:color w:val="000000"/>
        </w:rPr>
        <w:t>Build</w:t>
      </w:r>
      <w:proofErr w:type="spellEnd"/>
      <w:r w:rsidR="00FA5281" w:rsidRPr="00FA5281">
        <w:rPr>
          <w:rFonts w:ascii="Suisse BP Int'l Light" w:hAnsi="Suisse BP Int'l Light"/>
          <w:b/>
          <w:i/>
          <w:color w:val="000000"/>
        </w:rPr>
        <w:t xml:space="preserve"> Toolkit</w:t>
      </w:r>
      <w:r w:rsidRPr="00FA5281">
        <w:rPr>
          <w:rFonts w:ascii="Suisse BP Int'l Light" w:hAnsi="Suisse BP Int'l Light"/>
          <w:b/>
          <w:i/>
          <w:color w:val="000000"/>
        </w:rPr>
        <w:t xml:space="preserve"> </w:t>
      </w:r>
      <w:r w:rsidRPr="00407C8C">
        <w:rPr>
          <w:rFonts w:ascii="Suisse BP Int'l Light" w:hAnsi="Suisse BP Int'l Light"/>
          <w:b/>
          <w:color w:val="000000"/>
        </w:rPr>
        <w:t>des Designers Conor Trawinski</w:t>
      </w:r>
      <w:r w:rsidR="00D61DC8">
        <w:rPr>
          <w:rFonts w:ascii="Suisse BP Int'l Light" w:hAnsi="Suisse BP Int'l Light"/>
          <w:b/>
          <w:color w:val="000000"/>
        </w:rPr>
        <w:t xml:space="preserve"> </w:t>
      </w:r>
    </w:p>
    <w:p w:rsidR="002E0668" w:rsidRPr="001F7BAD" w:rsidRDefault="00D61DC8" w:rsidP="00BE15E6">
      <w:pPr>
        <w:jc w:val="center"/>
        <w:rPr>
          <w:rFonts w:ascii="Suisse BP Int'l Light" w:hAnsi="Suisse BP Int'l Light"/>
          <w:b/>
        </w:rPr>
      </w:pPr>
      <w:r w:rsidRPr="001F7BAD">
        <w:rPr>
          <w:rFonts w:ascii="Suisse BP Int'l Light" w:hAnsi="Suisse BP Int'l Light"/>
          <w:b/>
        </w:rPr>
        <w:t xml:space="preserve">mit einem Screening der Videoarbeit </w:t>
      </w:r>
      <w:r w:rsidRPr="001F7BAD">
        <w:rPr>
          <w:rFonts w:ascii="Suisse BP Int'l Light" w:hAnsi="Suisse BP Int'l Light"/>
          <w:b/>
          <w:i/>
        </w:rPr>
        <w:t xml:space="preserve">Calling Stephen </w:t>
      </w:r>
      <w:r w:rsidRPr="001F7BAD">
        <w:rPr>
          <w:rFonts w:ascii="Suisse BP Int'l Light" w:hAnsi="Suisse BP Int'l Light"/>
          <w:b/>
        </w:rPr>
        <w:t xml:space="preserve">von Judith </w:t>
      </w:r>
      <w:proofErr w:type="spellStart"/>
      <w:r w:rsidRPr="001F7BAD">
        <w:rPr>
          <w:rFonts w:ascii="Suisse BP Int'l Light" w:hAnsi="Suisse BP Int'l Light"/>
          <w:b/>
        </w:rPr>
        <w:t>Neunhäuserer</w:t>
      </w:r>
      <w:proofErr w:type="spellEnd"/>
    </w:p>
    <w:p w:rsidR="0021464D" w:rsidRDefault="003E162A" w:rsidP="0021464D">
      <w:pPr>
        <w:jc w:val="center"/>
        <w:rPr>
          <w:rFonts w:ascii="Suisse BP Int'l Light" w:hAnsi="Suisse BP Int'l Light"/>
          <w:color w:val="000000"/>
        </w:rPr>
      </w:pPr>
      <w:r w:rsidRPr="00407C8C">
        <w:rPr>
          <w:rFonts w:ascii="Suisse BP Int'l Light" w:hAnsi="Suisse BP Int'l Light"/>
          <w:color w:val="000000"/>
        </w:rPr>
        <w:t xml:space="preserve">am 8. März 2017, </w:t>
      </w:r>
      <w:r w:rsidR="0092249D" w:rsidRPr="00407C8C">
        <w:rPr>
          <w:rFonts w:ascii="Suisse BP Int'l Light" w:hAnsi="Suisse BP Int'l Light"/>
          <w:color w:val="000000"/>
        </w:rPr>
        <w:t xml:space="preserve">19 Uhr </w:t>
      </w:r>
    </w:p>
    <w:p w:rsidR="0092249D" w:rsidRPr="00407C8C" w:rsidRDefault="0092249D" w:rsidP="0021464D">
      <w:pPr>
        <w:jc w:val="center"/>
        <w:rPr>
          <w:rFonts w:ascii="Suisse BP Int'l Light" w:hAnsi="Suisse BP Int'l Light"/>
          <w:color w:val="000000"/>
        </w:rPr>
      </w:pPr>
      <w:r w:rsidRPr="00407C8C">
        <w:rPr>
          <w:rFonts w:ascii="Suisse BP Int'l Light" w:hAnsi="Suisse BP Int'l Light"/>
          <w:color w:val="000000"/>
        </w:rPr>
        <w:t>Halle der PLATFORM</w:t>
      </w:r>
    </w:p>
    <w:p w:rsidR="0092249D" w:rsidRPr="003E162A" w:rsidRDefault="0092249D" w:rsidP="00BE15E6">
      <w:pPr>
        <w:jc w:val="center"/>
        <w:rPr>
          <w:rFonts w:ascii="Suisse BP Int'l Light" w:hAnsi="Suisse BP Int'l Light"/>
          <w:color w:val="000000"/>
        </w:rPr>
      </w:pPr>
      <w:r w:rsidRPr="003E162A">
        <w:rPr>
          <w:rFonts w:ascii="Suisse BP Int'l Light" w:hAnsi="Suisse BP Int'l Light"/>
          <w:color w:val="000000"/>
        </w:rPr>
        <w:t xml:space="preserve">Die Veranstaltung findet im Rahmen der </w:t>
      </w:r>
      <w:r w:rsidRPr="003E162A">
        <w:rPr>
          <w:rFonts w:ascii="Suisse BP Int'l Light" w:hAnsi="Suisse BP Int'l Light"/>
          <w:b/>
          <w:color w:val="000000"/>
        </w:rPr>
        <w:t xml:space="preserve">MCBW statt. </w:t>
      </w:r>
      <w:r w:rsidRPr="00407C8C">
        <w:rPr>
          <w:rFonts w:ascii="Suisse BP Int'l Light" w:hAnsi="Suisse BP Int'l Light"/>
          <w:color w:val="000000"/>
        </w:rPr>
        <w:t>Die</w:t>
      </w:r>
      <w:r w:rsidRPr="003E162A">
        <w:rPr>
          <w:rFonts w:ascii="Suisse BP Int'l Light" w:hAnsi="Suisse BP Int'l Light"/>
          <w:b/>
          <w:color w:val="000000"/>
        </w:rPr>
        <w:t xml:space="preserve"> PLATFORM </w:t>
      </w:r>
      <w:r w:rsidRPr="00407C8C">
        <w:rPr>
          <w:rFonts w:ascii="Suisse BP Int'l Light" w:hAnsi="Suisse BP Int'l Light"/>
          <w:color w:val="000000"/>
        </w:rPr>
        <w:t>ist</w:t>
      </w:r>
      <w:r w:rsidRPr="003E162A">
        <w:rPr>
          <w:rFonts w:ascii="Suisse BP Int'l Light" w:hAnsi="Suisse BP Int'l Light"/>
          <w:b/>
          <w:color w:val="000000"/>
        </w:rPr>
        <w:t xml:space="preserve"> Partner</w:t>
      </w:r>
    </w:p>
    <w:p w:rsidR="00FA197C" w:rsidRPr="00407C8C" w:rsidRDefault="00BE15E6" w:rsidP="009A245E">
      <w:pPr>
        <w:pStyle w:val="StandardWeb"/>
        <w:rPr>
          <w:rFonts w:ascii="Suisse BP Int'l Light" w:hAnsi="Suisse BP Int'l Light"/>
          <w:sz w:val="22"/>
          <w:szCs w:val="22"/>
        </w:rPr>
      </w:pPr>
      <w:r w:rsidRPr="00D622F6">
        <w:rPr>
          <w:rFonts w:ascii="Suisse BP Int'l Light" w:hAnsi="Suisse BP Int'l Light"/>
          <w:b/>
          <w:color w:val="000000"/>
          <w:sz w:val="22"/>
          <w:szCs w:val="20"/>
        </w:rPr>
        <w:t>München.</w:t>
      </w:r>
      <w:r w:rsidRPr="00407C8C">
        <w:rPr>
          <w:rFonts w:ascii="Suisse BP Int'l Light" w:hAnsi="Suisse BP Int'l Light"/>
          <w:color w:val="000000"/>
          <w:sz w:val="22"/>
          <w:szCs w:val="20"/>
        </w:rPr>
        <w:t xml:space="preserve"> </w:t>
      </w:r>
      <w:r w:rsidR="00EE6AF9" w:rsidRPr="00407C8C">
        <w:rPr>
          <w:rFonts w:ascii="Suisse BP Int'l Light" w:hAnsi="Suisse BP Int'l Light"/>
          <w:color w:val="000000"/>
          <w:sz w:val="22"/>
          <w:szCs w:val="20"/>
        </w:rPr>
        <w:t>Der Titel des Buches VISIONEN GESTALTEN ist programmatisch für den Auftrag der PLATFORM, die neue Arbeitsfelder erschließt und mit konkreten Projekten Ver</w:t>
      </w:r>
      <w:r w:rsidR="00BE1D5A">
        <w:rPr>
          <w:rFonts w:ascii="Suisse BP Int'l Light" w:hAnsi="Suisse BP Int'l Light"/>
          <w:color w:val="000000"/>
          <w:sz w:val="22"/>
          <w:szCs w:val="20"/>
        </w:rPr>
        <w:t xml:space="preserve">bindungen zwischen Disziplinen wie </w:t>
      </w:r>
      <w:r w:rsidR="00EE6AF9" w:rsidRPr="00407C8C">
        <w:rPr>
          <w:rFonts w:ascii="Suisse BP Int'l Light" w:hAnsi="Suisse BP Int'l Light"/>
          <w:color w:val="000000"/>
          <w:sz w:val="22"/>
          <w:szCs w:val="20"/>
        </w:rPr>
        <w:t>der Kunst und des Design, der Wirtschaft und der Wissenschaft aufbaut. Z</w:t>
      </w:r>
      <w:r w:rsidR="00C65799" w:rsidRPr="00407C8C">
        <w:rPr>
          <w:rFonts w:ascii="Suisse BP Int'l Light" w:hAnsi="Suisse BP Int'l Light"/>
          <w:color w:val="000000"/>
          <w:sz w:val="22"/>
          <w:szCs w:val="20"/>
        </w:rPr>
        <w:t xml:space="preserve">um Book-Launch am </w:t>
      </w:r>
      <w:r w:rsidR="00C65799" w:rsidRPr="00407C8C">
        <w:rPr>
          <w:rFonts w:ascii="Suisse BP Int'l Light" w:hAnsi="Suisse BP Int'l Light"/>
          <w:b/>
          <w:color w:val="000000"/>
          <w:sz w:val="22"/>
          <w:szCs w:val="20"/>
        </w:rPr>
        <w:t>8. März 2017</w:t>
      </w:r>
      <w:r w:rsidR="00C65799" w:rsidRPr="00407C8C">
        <w:rPr>
          <w:rFonts w:ascii="Suisse BP Int'l Light" w:hAnsi="Suisse BP Int'l Light"/>
          <w:color w:val="000000"/>
          <w:sz w:val="22"/>
          <w:szCs w:val="20"/>
        </w:rPr>
        <w:t xml:space="preserve"> um </w:t>
      </w:r>
      <w:r w:rsidR="00C65799" w:rsidRPr="00407C8C">
        <w:rPr>
          <w:rFonts w:ascii="Suisse BP Int'l Light" w:hAnsi="Suisse BP Int'l Light"/>
          <w:b/>
          <w:color w:val="000000"/>
          <w:sz w:val="22"/>
          <w:szCs w:val="20"/>
        </w:rPr>
        <w:t>19 Uhr</w:t>
      </w:r>
      <w:r w:rsidR="00C65799" w:rsidRPr="00407C8C">
        <w:rPr>
          <w:rFonts w:ascii="Suisse BP Int'l Light" w:hAnsi="Suisse BP Int'l Light"/>
          <w:color w:val="000000"/>
          <w:sz w:val="22"/>
          <w:szCs w:val="20"/>
        </w:rPr>
        <w:t xml:space="preserve"> </w:t>
      </w:r>
      <w:r w:rsidR="00EE6AF9" w:rsidRPr="00407C8C">
        <w:rPr>
          <w:rFonts w:ascii="Suisse BP Int'l Light" w:hAnsi="Suisse BP Int'l Light"/>
          <w:color w:val="000000"/>
          <w:sz w:val="22"/>
          <w:szCs w:val="20"/>
        </w:rPr>
        <w:t xml:space="preserve">lädt die PLATFORM zum Gespräch über </w:t>
      </w:r>
      <w:r w:rsidR="00C65799" w:rsidRPr="00407C8C">
        <w:rPr>
          <w:rFonts w:ascii="Suisse BP Int'l Light" w:hAnsi="Suisse BP Int'l Light"/>
          <w:color w:val="000000"/>
          <w:sz w:val="22"/>
          <w:szCs w:val="20"/>
        </w:rPr>
        <w:t xml:space="preserve">die Rolle von Visionen und Utopien mit dem Moderator </w:t>
      </w:r>
      <w:r w:rsidR="00C65799" w:rsidRPr="00407C8C">
        <w:rPr>
          <w:rFonts w:ascii="Suisse BP Int'l Light" w:hAnsi="Suisse BP Int'l Light"/>
          <w:b/>
          <w:color w:val="000000"/>
          <w:sz w:val="22"/>
          <w:szCs w:val="20"/>
        </w:rPr>
        <w:t>Knut Cordsen</w:t>
      </w:r>
      <w:r w:rsidR="00C65799" w:rsidRPr="00407C8C">
        <w:rPr>
          <w:rFonts w:ascii="Suisse BP Int'l Light" w:hAnsi="Suisse BP Int'l Light"/>
          <w:color w:val="000000"/>
          <w:sz w:val="22"/>
          <w:szCs w:val="20"/>
        </w:rPr>
        <w:t xml:space="preserve"> (Bayerischer Rundfunk) ein. Gäste si</w:t>
      </w:r>
      <w:r w:rsidR="0092249D" w:rsidRPr="00407C8C">
        <w:rPr>
          <w:rFonts w:ascii="Suisse BP Int'l Light" w:hAnsi="Suisse BP Int'l Light"/>
          <w:color w:val="000000"/>
          <w:sz w:val="22"/>
          <w:szCs w:val="20"/>
        </w:rPr>
        <w:t>nd unter anderem der Autor und Unternehmer</w:t>
      </w:r>
      <w:r w:rsidR="00C65799" w:rsidRPr="00407C8C">
        <w:rPr>
          <w:rFonts w:ascii="Suisse BP Int'l Light" w:hAnsi="Suisse BP Int'l Light"/>
          <w:color w:val="000000"/>
          <w:sz w:val="22"/>
          <w:szCs w:val="20"/>
        </w:rPr>
        <w:t xml:space="preserve"> </w:t>
      </w:r>
      <w:r w:rsidR="00C65799" w:rsidRPr="00407C8C">
        <w:rPr>
          <w:rFonts w:ascii="Suisse BP Int'l Light" w:hAnsi="Suisse BP Int'l Light"/>
          <w:b/>
          <w:color w:val="000000"/>
          <w:sz w:val="22"/>
          <w:szCs w:val="20"/>
        </w:rPr>
        <w:t>Ernst-Wilhelm Händler</w:t>
      </w:r>
      <w:r w:rsidR="008D313B">
        <w:rPr>
          <w:rFonts w:ascii="Suisse BP Int'l Light" w:hAnsi="Suisse BP Int'l Light"/>
          <w:color w:val="000000"/>
          <w:sz w:val="22"/>
          <w:szCs w:val="20"/>
        </w:rPr>
        <w:t xml:space="preserve">, </w:t>
      </w:r>
      <w:r w:rsidR="00C65799" w:rsidRPr="00407C8C">
        <w:rPr>
          <w:rFonts w:ascii="Suisse BP Int'l Light" w:hAnsi="Suisse BP Int'l Light"/>
          <w:b/>
          <w:color w:val="000000"/>
          <w:sz w:val="22"/>
          <w:szCs w:val="20"/>
        </w:rPr>
        <w:t xml:space="preserve">Martina </w:t>
      </w:r>
      <w:proofErr w:type="spellStart"/>
      <w:r w:rsidR="00C65799" w:rsidRPr="00407C8C">
        <w:rPr>
          <w:rFonts w:ascii="Suisse BP Int'l Light" w:hAnsi="Suisse BP Int'l Light"/>
          <w:b/>
          <w:color w:val="000000"/>
          <w:sz w:val="22"/>
          <w:szCs w:val="20"/>
        </w:rPr>
        <w:t>Schraudner</w:t>
      </w:r>
      <w:proofErr w:type="spellEnd"/>
      <w:r w:rsidR="00407C8C">
        <w:rPr>
          <w:rFonts w:ascii="Suisse BP Int'l Light" w:hAnsi="Suisse BP Int'l Light"/>
          <w:color w:val="000000"/>
          <w:sz w:val="22"/>
          <w:szCs w:val="20"/>
        </w:rPr>
        <w:t xml:space="preserve">, </w:t>
      </w:r>
      <w:r w:rsidR="00C65799" w:rsidRPr="00407C8C">
        <w:rPr>
          <w:rStyle w:val="st"/>
          <w:rFonts w:ascii="Suisse BP Int'l Light" w:hAnsi="Suisse BP Int'l Light"/>
          <w:sz w:val="22"/>
          <w:szCs w:val="20"/>
        </w:rPr>
        <w:t xml:space="preserve">Professorin für Gender &amp; </w:t>
      </w:r>
      <w:proofErr w:type="spellStart"/>
      <w:r w:rsidR="00C65799" w:rsidRPr="00407C8C">
        <w:rPr>
          <w:rStyle w:val="st"/>
          <w:rFonts w:ascii="Suisse BP Int'l Light" w:hAnsi="Suisse BP Int'l Light"/>
          <w:sz w:val="22"/>
          <w:szCs w:val="20"/>
        </w:rPr>
        <w:t>Diversity</w:t>
      </w:r>
      <w:proofErr w:type="spellEnd"/>
      <w:r w:rsidR="00C65799" w:rsidRPr="00407C8C">
        <w:rPr>
          <w:rStyle w:val="st"/>
          <w:rFonts w:ascii="Suisse BP Int'l Light" w:hAnsi="Suisse BP Int'l Light"/>
          <w:sz w:val="22"/>
          <w:szCs w:val="20"/>
        </w:rPr>
        <w:t xml:space="preserve"> in Organisationen </w:t>
      </w:r>
      <w:r w:rsidR="0092249D" w:rsidRPr="00407C8C">
        <w:rPr>
          <w:rStyle w:val="st"/>
          <w:rFonts w:ascii="Suisse BP Int'l Light" w:hAnsi="Suisse BP Int'l Light"/>
          <w:sz w:val="22"/>
          <w:szCs w:val="20"/>
        </w:rPr>
        <w:t xml:space="preserve">und Leiterin des Fraunhofer Center </w:t>
      </w:r>
      <w:proofErr w:type="spellStart"/>
      <w:r w:rsidR="0092249D" w:rsidRPr="00407C8C">
        <w:rPr>
          <w:rStyle w:val="st"/>
          <w:rFonts w:ascii="Suisse BP Int'l Light" w:hAnsi="Suisse BP Int'l Light"/>
          <w:sz w:val="22"/>
          <w:szCs w:val="20"/>
        </w:rPr>
        <w:t>for</w:t>
      </w:r>
      <w:proofErr w:type="spellEnd"/>
      <w:r w:rsidR="0092249D" w:rsidRPr="00407C8C">
        <w:rPr>
          <w:rStyle w:val="st"/>
          <w:rFonts w:ascii="Suisse BP Int'l Light" w:hAnsi="Suisse BP Int'l Light"/>
          <w:sz w:val="22"/>
          <w:szCs w:val="20"/>
        </w:rPr>
        <w:t xml:space="preserve"> </w:t>
      </w:r>
      <w:proofErr w:type="spellStart"/>
      <w:r w:rsidR="0092249D" w:rsidRPr="00407C8C">
        <w:rPr>
          <w:rStyle w:val="st"/>
          <w:rFonts w:ascii="Suisse BP Int'l Light" w:hAnsi="Suisse BP Int'l Light"/>
          <w:sz w:val="22"/>
          <w:szCs w:val="20"/>
        </w:rPr>
        <w:t>Responsible</w:t>
      </w:r>
      <w:proofErr w:type="spellEnd"/>
      <w:r w:rsidR="0092249D" w:rsidRPr="00407C8C">
        <w:rPr>
          <w:rStyle w:val="st"/>
          <w:rFonts w:ascii="Suisse BP Int'l Light" w:hAnsi="Suisse BP Int'l Light"/>
          <w:sz w:val="22"/>
          <w:szCs w:val="20"/>
        </w:rPr>
        <w:t xml:space="preserve"> Research </w:t>
      </w:r>
      <w:proofErr w:type="spellStart"/>
      <w:r w:rsidR="0092249D" w:rsidRPr="00407C8C">
        <w:rPr>
          <w:rStyle w:val="st"/>
          <w:rFonts w:ascii="Suisse BP Int'l Light" w:hAnsi="Suisse BP Int'l Light"/>
          <w:sz w:val="22"/>
          <w:szCs w:val="20"/>
        </w:rPr>
        <w:t>and</w:t>
      </w:r>
      <w:proofErr w:type="spellEnd"/>
      <w:r w:rsidR="0092249D" w:rsidRPr="00407C8C">
        <w:rPr>
          <w:rStyle w:val="st"/>
          <w:rFonts w:ascii="Suisse BP Int'l Light" w:hAnsi="Suisse BP Int'l Light"/>
          <w:sz w:val="22"/>
          <w:szCs w:val="20"/>
        </w:rPr>
        <w:t xml:space="preserve"> Innovation</w:t>
      </w:r>
      <w:r w:rsidR="008D313B">
        <w:rPr>
          <w:rStyle w:val="st"/>
          <w:rFonts w:ascii="Suisse BP Int'l Light" w:hAnsi="Suisse BP Int'l Light"/>
          <w:sz w:val="22"/>
          <w:szCs w:val="20"/>
        </w:rPr>
        <w:t xml:space="preserve"> und </w:t>
      </w:r>
      <w:r w:rsidR="008D313B" w:rsidRPr="008D313B">
        <w:rPr>
          <w:rStyle w:val="st"/>
          <w:rFonts w:ascii="Suisse BP Int'l Light" w:hAnsi="Suisse BP Int'l Light"/>
          <w:b/>
          <w:sz w:val="22"/>
          <w:szCs w:val="20"/>
        </w:rPr>
        <w:t>Michael Hirsch</w:t>
      </w:r>
      <w:r w:rsidR="008D313B">
        <w:rPr>
          <w:rStyle w:val="st"/>
          <w:rFonts w:ascii="Suisse BP Int'l Light" w:hAnsi="Suisse BP Int'l Light"/>
          <w:sz w:val="22"/>
          <w:szCs w:val="20"/>
        </w:rPr>
        <w:t>, Philosoph und Politikwissenschaftler</w:t>
      </w:r>
      <w:r w:rsidR="00407C8C">
        <w:rPr>
          <w:rStyle w:val="st"/>
          <w:rFonts w:ascii="Suisse BP Int'l Light" w:hAnsi="Suisse BP Int'l Light"/>
          <w:sz w:val="22"/>
          <w:szCs w:val="20"/>
        </w:rPr>
        <w:t xml:space="preserve">. </w:t>
      </w:r>
      <w:r w:rsidR="00C65799" w:rsidRPr="00407C8C">
        <w:rPr>
          <w:rFonts w:ascii="Suisse BP Int'l Light" w:hAnsi="Suisse BP Int'l Light"/>
          <w:sz w:val="22"/>
          <w:szCs w:val="20"/>
        </w:rPr>
        <w:t xml:space="preserve">Während in der Publikation persönliche Visionen und Aspekte der Zukunftsgestaltung vermittelt und </w:t>
      </w:r>
      <w:r w:rsidR="00EE6AF9" w:rsidRPr="00407C8C">
        <w:rPr>
          <w:rFonts w:ascii="Suisse BP Int'l Light" w:hAnsi="Suisse BP Int'l Light"/>
          <w:sz w:val="22"/>
          <w:szCs w:val="20"/>
        </w:rPr>
        <w:t xml:space="preserve">mit </w:t>
      </w:r>
      <w:r w:rsidR="00C65799" w:rsidRPr="00407C8C">
        <w:rPr>
          <w:rFonts w:ascii="Suisse BP Int'l Light" w:hAnsi="Suisse BP Int'l Light"/>
          <w:sz w:val="22"/>
          <w:szCs w:val="22"/>
        </w:rPr>
        <w:t>konkrete</w:t>
      </w:r>
      <w:r w:rsidR="00EE6AF9" w:rsidRPr="00407C8C">
        <w:rPr>
          <w:rFonts w:ascii="Suisse BP Int'l Light" w:hAnsi="Suisse BP Int'l Light"/>
          <w:sz w:val="22"/>
          <w:szCs w:val="22"/>
        </w:rPr>
        <w:t>n</w:t>
      </w:r>
      <w:r w:rsidR="00C65799" w:rsidRPr="00407C8C">
        <w:rPr>
          <w:rFonts w:ascii="Suisse BP Int'l Light" w:hAnsi="Suisse BP Int'l Light"/>
          <w:sz w:val="22"/>
          <w:szCs w:val="22"/>
        </w:rPr>
        <w:t xml:space="preserve"> </w:t>
      </w:r>
      <w:r w:rsidR="00EE6AF9" w:rsidRPr="00407C8C">
        <w:rPr>
          <w:rFonts w:ascii="Suisse BP Int'l Light" w:hAnsi="Suisse BP Int'l Light"/>
          <w:sz w:val="22"/>
          <w:szCs w:val="22"/>
        </w:rPr>
        <w:t>B</w:t>
      </w:r>
      <w:r w:rsidR="00C65799" w:rsidRPr="00407C8C">
        <w:rPr>
          <w:rFonts w:ascii="Suisse BP Int'l Light" w:hAnsi="Suisse BP Int'l Light"/>
          <w:sz w:val="22"/>
          <w:szCs w:val="22"/>
        </w:rPr>
        <w:t>eispiele</w:t>
      </w:r>
      <w:r w:rsidR="00EE6AF9" w:rsidRPr="00407C8C">
        <w:rPr>
          <w:rFonts w:ascii="Suisse BP Int'l Light" w:hAnsi="Suisse BP Int'l Light"/>
          <w:sz w:val="22"/>
          <w:szCs w:val="22"/>
        </w:rPr>
        <w:t>n</w:t>
      </w:r>
      <w:r w:rsidR="00C65799" w:rsidRPr="00407C8C">
        <w:rPr>
          <w:rFonts w:ascii="Suisse BP Int'l Light" w:hAnsi="Suisse BP Int'l Light"/>
          <w:sz w:val="22"/>
          <w:szCs w:val="22"/>
        </w:rPr>
        <w:t xml:space="preserve"> </w:t>
      </w:r>
      <w:r w:rsidR="00EE6AF9" w:rsidRPr="00407C8C">
        <w:rPr>
          <w:rFonts w:ascii="Suisse BP Int'l Light" w:hAnsi="Suisse BP Int'l Light"/>
          <w:sz w:val="22"/>
          <w:szCs w:val="22"/>
        </w:rPr>
        <w:t>die Praxis anschaulich w</w:t>
      </w:r>
      <w:r w:rsidR="00BE1D5A">
        <w:rPr>
          <w:rFonts w:ascii="Suisse BP Int'l Light" w:hAnsi="Suisse BP Int'l Light"/>
          <w:sz w:val="22"/>
          <w:szCs w:val="22"/>
        </w:rPr>
        <w:t>erden</w:t>
      </w:r>
      <w:r w:rsidR="00C65799" w:rsidRPr="00407C8C">
        <w:rPr>
          <w:rFonts w:ascii="Suisse BP Int'l Light" w:hAnsi="Suisse BP Int'l Light"/>
          <w:sz w:val="22"/>
          <w:szCs w:val="22"/>
        </w:rPr>
        <w:t xml:space="preserve">, </w:t>
      </w:r>
      <w:r w:rsidR="007C0D65" w:rsidRPr="00407C8C">
        <w:rPr>
          <w:rFonts w:ascii="Suisse BP Int'l Light" w:hAnsi="Suisse BP Int'l Light"/>
          <w:sz w:val="22"/>
          <w:szCs w:val="22"/>
        </w:rPr>
        <w:t>setzen sich</w:t>
      </w:r>
      <w:r w:rsidR="00C65799" w:rsidRPr="00407C8C">
        <w:rPr>
          <w:rFonts w:ascii="Suisse BP Int'l Light" w:hAnsi="Suisse BP Int'l Light"/>
          <w:sz w:val="22"/>
          <w:szCs w:val="22"/>
        </w:rPr>
        <w:t xml:space="preserve"> d</w:t>
      </w:r>
      <w:r w:rsidR="007C0D65" w:rsidRPr="00407C8C">
        <w:rPr>
          <w:rFonts w:ascii="Suisse BP Int'l Light" w:hAnsi="Suisse BP Int'l Light"/>
          <w:sz w:val="22"/>
          <w:szCs w:val="22"/>
        </w:rPr>
        <w:t>ie Gäste im</w:t>
      </w:r>
      <w:r w:rsidR="00C65799" w:rsidRPr="00407C8C">
        <w:rPr>
          <w:rFonts w:ascii="Suisse BP Int'l Light" w:hAnsi="Suisse BP Int'l Light"/>
          <w:sz w:val="22"/>
          <w:szCs w:val="22"/>
        </w:rPr>
        <w:t xml:space="preserve"> Gespräch am 8. März grundsätzlich mit der Rolle von Visionen und Utopien und </w:t>
      </w:r>
      <w:r w:rsidR="0021464D">
        <w:rPr>
          <w:rFonts w:ascii="Suisse BP Int'l Light" w:hAnsi="Suisse BP Int'l Light"/>
          <w:sz w:val="22"/>
          <w:szCs w:val="22"/>
        </w:rPr>
        <w:t>ihrem</w:t>
      </w:r>
      <w:r w:rsidR="00C65799" w:rsidRPr="00407C8C">
        <w:rPr>
          <w:rFonts w:ascii="Suisse BP Int'l Light" w:hAnsi="Suisse BP Int'l Light"/>
          <w:sz w:val="22"/>
          <w:szCs w:val="22"/>
        </w:rPr>
        <w:t xml:space="preserve"> Stellenwert angesichts </w:t>
      </w:r>
      <w:r w:rsidR="00C65799" w:rsidRPr="00407C8C">
        <w:rPr>
          <w:rFonts w:ascii="Suisse BP Int'l Light" w:hAnsi="Suisse BP Int'l Light"/>
          <w:color w:val="000000"/>
          <w:sz w:val="22"/>
          <w:szCs w:val="22"/>
        </w:rPr>
        <w:t>globaler Krisen und dem Ruf nach neuen Gesells</w:t>
      </w:r>
      <w:r w:rsidR="007C0D65" w:rsidRPr="00407C8C">
        <w:rPr>
          <w:rFonts w:ascii="Suisse BP Int'l Light" w:hAnsi="Suisse BP Int'l Light"/>
          <w:color w:val="000000"/>
          <w:sz w:val="22"/>
          <w:szCs w:val="22"/>
        </w:rPr>
        <w:t>chaftsmodellen auseinander.</w:t>
      </w:r>
    </w:p>
    <w:p w:rsidR="00EE6AF9" w:rsidRPr="00407C8C" w:rsidRDefault="00EE6AF9" w:rsidP="00BE15E6">
      <w:pPr>
        <w:pStyle w:val="StandardWeb"/>
        <w:rPr>
          <w:rFonts w:ascii="Suisse BP Int'l Light" w:hAnsi="Suisse BP Int'l Light"/>
          <w:color w:val="000000"/>
          <w:sz w:val="20"/>
          <w:szCs w:val="20"/>
          <w:u w:val="single"/>
        </w:rPr>
      </w:pPr>
      <w:r w:rsidRPr="00407C8C">
        <w:rPr>
          <w:rFonts w:ascii="Suisse BP Int'l Light" w:hAnsi="Suisse BP Int'l Light"/>
          <w:color w:val="000000"/>
          <w:sz w:val="20"/>
          <w:szCs w:val="20"/>
          <w:u w:val="single"/>
        </w:rPr>
        <w:lastRenderedPageBreak/>
        <w:t xml:space="preserve">Zum Buch </w:t>
      </w:r>
      <w:r w:rsidR="009A245E" w:rsidRPr="00407C8C">
        <w:rPr>
          <w:rFonts w:ascii="Suisse BP Int'l Light" w:hAnsi="Suisse BP Int'l Light"/>
          <w:color w:val="000000"/>
          <w:sz w:val="20"/>
          <w:szCs w:val="20"/>
          <w:u w:val="single"/>
        </w:rPr>
        <w:t xml:space="preserve">VISIONEN GESTALTEN </w:t>
      </w:r>
    </w:p>
    <w:p w:rsidR="00D54FFC" w:rsidRPr="00407C8C" w:rsidRDefault="00EE6AF9" w:rsidP="00BE15E6">
      <w:pPr>
        <w:pStyle w:val="StandardWeb"/>
        <w:rPr>
          <w:rFonts w:ascii="Suisse BP Int'l Light" w:hAnsi="Suisse BP Int'l Light"/>
          <w:color w:val="000000"/>
          <w:sz w:val="20"/>
          <w:szCs w:val="20"/>
        </w:rPr>
      </w:pPr>
      <w:r w:rsidRPr="00407C8C">
        <w:rPr>
          <w:rFonts w:ascii="Suisse BP Int'l Light" w:hAnsi="Suisse BP Int'l Light"/>
          <w:color w:val="000000"/>
          <w:sz w:val="20"/>
          <w:szCs w:val="20"/>
        </w:rPr>
        <w:t xml:space="preserve">In 29 Interviews </w:t>
      </w:r>
      <w:r w:rsidR="00FA197C" w:rsidRPr="00407C8C">
        <w:rPr>
          <w:rFonts w:ascii="Suisse BP Int'l Light" w:hAnsi="Suisse BP Int'l Light"/>
          <w:color w:val="000000"/>
          <w:sz w:val="20"/>
          <w:szCs w:val="20"/>
        </w:rPr>
        <w:t xml:space="preserve">haben internationale Expertinnen und Experten aus Design, Kunst, Soziologie, Politik, Kunst, Wissenschaft und Wirtschaft auf die Fragen der PLATFORM geantwortet. Entstanden ist eine Sammlung vielschichtiger </w:t>
      </w:r>
      <w:r w:rsidR="00407C8C" w:rsidRPr="00407C8C">
        <w:rPr>
          <w:rFonts w:ascii="Suisse BP Int'l Light" w:hAnsi="Suisse BP Int'l Light"/>
          <w:color w:val="000000"/>
          <w:sz w:val="20"/>
          <w:szCs w:val="20"/>
        </w:rPr>
        <w:t>Blickweisen</w:t>
      </w:r>
      <w:r w:rsidR="00FA197C" w:rsidRPr="00407C8C">
        <w:rPr>
          <w:rFonts w:ascii="Suisse BP Int'l Light" w:hAnsi="Suisse BP Int'l Light"/>
          <w:color w:val="000000"/>
          <w:sz w:val="20"/>
          <w:szCs w:val="20"/>
        </w:rPr>
        <w:t xml:space="preserve"> auf die Zukunft unserer Gesellschaft aus der Perspektive</w:t>
      </w:r>
      <w:r w:rsidR="00407C8C" w:rsidRPr="00407C8C">
        <w:rPr>
          <w:rFonts w:ascii="Suisse BP Int'l Light" w:hAnsi="Suisse BP Int'l Light"/>
          <w:color w:val="000000"/>
          <w:sz w:val="20"/>
          <w:szCs w:val="20"/>
        </w:rPr>
        <w:t xml:space="preserve"> der gestaltenden Disziplinen. </w:t>
      </w:r>
      <w:r w:rsidR="00FA197C" w:rsidRPr="00407C8C">
        <w:rPr>
          <w:rFonts w:ascii="Suisse BP Int'l Light" w:hAnsi="Suisse BP Int'l Light"/>
          <w:b/>
          <w:color w:val="000000"/>
          <w:sz w:val="20"/>
          <w:szCs w:val="20"/>
        </w:rPr>
        <w:t xml:space="preserve">Jutta </w:t>
      </w:r>
      <w:proofErr w:type="spellStart"/>
      <w:r w:rsidR="00BE15E6" w:rsidRPr="00407C8C">
        <w:rPr>
          <w:rFonts w:ascii="Suisse BP Int'l Light" w:hAnsi="Suisse BP Int'l Light"/>
          <w:b/>
          <w:color w:val="000000"/>
          <w:sz w:val="20"/>
          <w:szCs w:val="20"/>
        </w:rPr>
        <w:t>Allmendinger</w:t>
      </w:r>
      <w:proofErr w:type="spellEnd"/>
      <w:r w:rsidR="00BE15E6" w:rsidRPr="00407C8C">
        <w:rPr>
          <w:rFonts w:ascii="Suisse BP Int'l Light" w:hAnsi="Suisse BP Int'l Light"/>
          <w:b/>
          <w:color w:val="000000"/>
          <w:sz w:val="20"/>
          <w:szCs w:val="20"/>
        </w:rPr>
        <w:t xml:space="preserve">, Sabine </w:t>
      </w:r>
      <w:proofErr w:type="spellStart"/>
      <w:r w:rsidR="00BE15E6" w:rsidRPr="00407C8C">
        <w:rPr>
          <w:rFonts w:ascii="Suisse BP Int'l Light" w:hAnsi="Suisse BP Int'l Light"/>
          <w:b/>
          <w:color w:val="000000"/>
          <w:sz w:val="20"/>
          <w:szCs w:val="20"/>
        </w:rPr>
        <w:t>Bendiek</w:t>
      </w:r>
      <w:proofErr w:type="spellEnd"/>
      <w:r w:rsidR="00BE15E6" w:rsidRPr="00407C8C">
        <w:rPr>
          <w:rFonts w:ascii="Suisse BP Int'l Light" w:hAnsi="Suisse BP Int'l Light"/>
          <w:b/>
          <w:color w:val="000000"/>
          <w:sz w:val="20"/>
          <w:szCs w:val="20"/>
        </w:rPr>
        <w:t xml:space="preserve">, Christoph Böninger, Thomas Hirschhorn, Angelika </w:t>
      </w:r>
      <w:proofErr w:type="spellStart"/>
      <w:r w:rsidR="00BE15E6" w:rsidRPr="00407C8C">
        <w:rPr>
          <w:rFonts w:ascii="Suisse BP Int'l Light" w:hAnsi="Suisse BP Int'l Light"/>
          <w:b/>
          <w:color w:val="000000"/>
          <w:sz w:val="20"/>
          <w:szCs w:val="20"/>
        </w:rPr>
        <w:t>Nollert</w:t>
      </w:r>
      <w:proofErr w:type="spellEnd"/>
      <w:r w:rsidR="00BE15E6" w:rsidRPr="00407C8C">
        <w:rPr>
          <w:rFonts w:ascii="Suisse BP Int'l Light" w:hAnsi="Suisse BP Int'l Light"/>
          <w:b/>
          <w:color w:val="000000"/>
          <w:sz w:val="20"/>
          <w:szCs w:val="20"/>
        </w:rPr>
        <w:t xml:space="preserve">, Florian Pfeffer, Marjetica </w:t>
      </w:r>
      <w:proofErr w:type="spellStart"/>
      <w:r w:rsidR="00BE15E6" w:rsidRPr="00407C8C">
        <w:rPr>
          <w:rFonts w:ascii="Suisse BP Int'l Light" w:hAnsi="Suisse BP Int'l Light"/>
          <w:b/>
          <w:color w:val="000000"/>
          <w:sz w:val="20"/>
          <w:szCs w:val="20"/>
        </w:rPr>
        <w:t>Potr</w:t>
      </w:r>
      <w:r w:rsidR="00BE15E6" w:rsidRPr="00407C8C">
        <w:rPr>
          <w:rFonts w:ascii="Suisse BP Int'l Light" w:hAnsi="Suisse BP Int'l Light" w:cs="Suisse BP Int'l Light"/>
          <w:b/>
          <w:color w:val="000000"/>
          <w:sz w:val="20"/>
          <w:szCs w:val="20"/>
        </w:rPr>
        <w:t>č</w:t>
      </w:r>
      <w:proofErr w:type="spellEnd"/>
      <w:r w:rsidR="00286DA4" w:rsidRPr="00407C8C">
        <w:rPr>
          <w:rFonts w:ascii="Suisse BP Int'l Light" w:hAnsi="Suisse BP Int'l Light"/>
          <w:b/>
          <w:color w:val="000000"/>
          <w:sz w:val="20"/>
          <w:szCs w:val="20"/>
        </w:rPr>
        <w:t xml:space="preserve">, </w:t>
      </w:r>
      <w:r w:rsidR="00BE15E6" w:rsidRPr="00407C8C">
        <w:rPr>
          <w:rFonts w:ascii="Suisse BP Int'l Light" w:hAnsi="Suisse BP Int'l Light"/>
          <w:b/>
          <w:color w:val="000000"/>
          <w:sz w:val="20"/>
          <w:szCs w:val="20"/>
        </w:rPr>
        <w:t>Jerszy Seymour</w:t>
      </w:r>
      <w:r w:rsidR="00BE15E6" w:rsidRPr="00407C8C">
        <w:rPr>
          <w:rFonts w:ascii="Suisse BP Int'l Light" w:hAnsi="Suisse BP Int'l Light"/>
          <w:color w:val="000000"/>
          <w:sz w:val="20"/>
          <w:szCs w:val="20"/>
        </w:rPr>
        <w:t xml:space="preserve"> </w:t>
      </w:r>
      <w:r w:rsidR="00286DA4" w:rsidRPr="00407C8C">
        <w:rPr>
          <w:rFonts w:ascii="Suisse BP Int'l Light" w:hAnsi="Suisse BP Int'l Light"/>
          <w:color w:val="000000"/>
          <w:sz w:val="20"/>
          <w:szCs w:val="20"/>
        </w:rPr>
        <w:t xml:space="preserve">und </w:t>
      </w:r>
      <w:r w:rsidR="00286DA4" w:rsidRPr="00407C8C">
        <w:rPr>
          <w:rFonts w:ascii="Suisse BP Int'l Light" w:hAnsi="Suisse BP Int'l Light"/>
          <w:b/>
          <w:color w:val="000000"/>
          <w:sz w:val="20"/>
          <w:szCs w:val="20"/>
        </w:rPr>
        <w:t xml:space="preserve">Enrique </w:t>
      </w:r>
      <w:proofErr w:type="spellStart"/>
      <w:r w:rsidR="00286DA4" w:rsidRPr="00407C8C">
        <w:rPr>
          <w:rFonts w:ascii="Suisse BP Int'l Light" w:hAnsi="Suisse BP Int'l Light"/>
          <w:b/>
          <w:color w:val="000000"/>
          <w:sz w:val="20"/>
          <w:szCs w:val="20"/>
        </w:rPr>
        <w:t>Sobejano</w:t>
      </w:r>
      <w:proofErr w:type="spellEnd"/>
      <w:r w:rsidR="00286DA4" w:rsidRPr="00407C8C">
        <w:rPr>
          <w:rFonts w:ascii="Suisse BP Int'l Light" w:hAnsi="Suisse BP Int'l Light"/>
          <w:color w:val="000000"/>
          <w:sz w:val="20"/>
          <w:szCs w:val="20"/>
        </w:rPr>
        <w:t xml:space="preserve"> </w:t>
      </w:r>
      <w:r w:rsidR="00407C8C" w:rsidRPr="00407C8C">
        <w:rPr>
          <w:rFonts w:ascii="Suisse BP Int'l Light" w:hAnsi="Suisse BP Int'l Light"/>
          <w:color w:val="000000"/>
          <w:sz w:val="20"/>
          <w:szCs w:val="20"/>
        </w:rPr>
        <w:t xml:space="preserve">u.v.a. </w:t>
      </w:r>
      <w:r w:rsidR="00BE15E6" w:rsidRPr="00407C8C">
        <w:rPr>
          <w:rFonts w:ascii="Suisse BP Int'l Light" w:hAnsi="Suisse BP Int'l Light"/>
          <w:color w:val="000000"/>
          <w:sz w:val="20"/>
          <w:szCs w:val="20"/>
        </w:rPr>
        <w:t>sprechen über Herausforderung, Konzepte und Visionen.</w:t>
      </w:r>
      <w:r w:rsidR="002E0668" w:rsidRPr="00407C8C">
        <w:rPr>
          <w:rFonts w:ascii="Suisse BP Int'l Light" w:hAnsi="Suisse BP Int'l Light"/>
          <w:color w:val="000000"/>
          <w:sz w:val="20"/>
          <w:szCs w:val="20"/>
        </w:rPr>
        <w:t xml:space="preserve"> </w:t>
      </w:r>
      <w:r w:rsidR="00FA197C" w:rsidRPr="00407C8C">
        <w:rPr>
          <w:rFonts w:ascii="Suisse BP Int'l Light" w:hAnsi="Suisse BP Int'l Light"/>
          <w:color w:val="000000"/>
          <w:sz w:val="20"/>
          <w:szCs w:val="20"/>
        </w:rPr>
        <w:t xml:space="preserve">Praxisbeispiele </w:t>
      </w:r>
      <w:r w:rsidR="00407C8C" w:rsidRPr="00407C8C">
        <w:rPr>
          <w:rFonts w:ascii="Suisse BP Int'l Light" w:hAnsi="Suisse BP Int'l Light"/>
          <w:color w:val="000000"/>
          <w:sz w:val="20"/>
          <w:szCs w:val="20"/>
        </w:rPr>
        <w:t xml:space="preserve">u.a. </w:t>
      </w:r>
      <w:r w:rsidR="00FA197C" w:rsidRPr="00407C8C">
        <w:rPr>
          <w:rFonts w:ascii="Suisse BP Int'l Light" w:hAnsi="Suisse BP Int'l Light"/>
          <w:color w:val="000000"/>
          <w:sz w:val="20"/>
          <w:szCs w:val="20"/>
        </w:rPr>
        <w:t xml:space="preserve">von </w:t>
      </w:r>
      <w:proofErr w:type="spellStart"/>
      <w:r w:rsidR="00FA197C" w:rsidRPr="00407C8C">
        <w:rPr>
          <w:rFonts w:ascii="Suisse BP Int'l Light" w:hAnsi="Suisse BP Int'l Light"/>
          <w:b/>
          <w:color w:val="000000"/>
          <w:sz w:val="20"/>
          <w:szCs w:val="20"/>
        </w:rPr>
        <w:t>Olafur</w:t>
      </w:r>
      <w:proofErr w:type="spellEnd"/>
      <w:r w:rsidR="00FA197C" w:rsidRPr="00407C8C">
        <w:rPr>
          <w:rFonts w:ascii="Suisse BP Int'l Light" w:hAnsi="Suisse BP Int'l Light"/>
          <w:b/>
          <w:color w:val="000000"/>
          <w:sz w:val="20"/>
          <w:szCs w:val="20"/>
        </w:rPr>
        <w:t xml:space="preserve"> </w:t>
      </w:r>
      <w:proofErr w:type="spellStart"/>
      <w:r w:rsidR="00FA197C" w:rsidRPr="00407C8C">
        <w:rPr>
          <w:rFonts w:ascii="Suisse BP Int'l Light" w:hAnsi="Suisse BP Int'l Light"/>
          <w:b/>
          <w:color w:val="000000"/>
          <w:sz w:val="20"/>
          <w:szCs w:val="20"/>
        </w:rPr>
        <w:t>Elíason</w:t>
      </w:r>
      <w:proofErr w:type="spellEnd"/>
      <w:r w:rsidR="00FA197C" w:rsidRPr="00407C8C">
        <w:rPr>
          <w:rFonts w:ascii="Suisse BP Int'l Light" w:hAnsi="Suisse BP Int'l Light"/>
          <w:b/>
          <w:color w:val="000000"/>
          <w:sz w:val="20"/>
          <w:szCs w:val="20"/>
        </w:rPr>
        <w:t xml:space="preserve">, </w:t>
      </w:r>
      <w:r w:rsidR="00E16B35" w:rsidRPr="00407C8C">
        <w:rPr>
          <w:rFonts w:ascii="Suisse BP Int'l Light" w:hAnsi="Suisse BP Int'l Light"/>
          <w:b/>
          <w:color w:val="000000"/>
          <w:sz w:val="20"/>
          <w:szCs w:val="20"/>
        </w:rPr>
        <w:t>CUCULA</w:t>
      </w:r>
      <w:r w:rsidR="00BE15E6" w:rsidRPr="00407C8C">
        <w:rPr>
          <w:rFonts w:ascii="Suisse BP Int'l Light" w:hAnsi="Suisse BP Int'l Light"/>
          <w:b/>
          <w:color w:val="000000"/>
          <w:sz w:val="20"/>
          <w:szCs w:val="20"/>
        </w:rPr>
        <w:t xml:space="preserve">, </w:t>
      </w:r>
      <w:r w:rsidR="00FA197C" w:rsidRPr="00407C8C">
        <w:rPr>
          <w:rFonts w:ascii="Suisse BP Int'l Light" w:hAnsi="Suisse BP Int'l Light"/>
          <w:b/>
          <w:color w:val="000000"/>
          <w:sz w:val="20"/>
          <w:szCs w:val="20"/>
        </w:rPr>
        <w:t xml:space="preserve">Van Bo Le Mentzel, GRAFT, Peter </w:t>
      </w:r>
      <w:proofErr w:type="spellStart"/>
      <w:r w:rsidR="00FA197C" w:rsidRPr="00407C8C">
        <w:rPr>
          <w:rFonts w:ascii="Suisse BP Int'l Light" w:hAnsi="Suisse BP Int'l Light"/>
          <w:b/>
          <w:color w:val="000000"/>
          <w:sz w:val="20"/>
          <w:szCs w:val="20"/>
        </w:rPr>
        <w:t>Haimer</w:t>
      </w:r>
      <w:r w:rsidR="00FA197C" w:rsidRPr="00407C8C">
        <w:rPr>
          <w:rFonts w:ascii="Suisse BP Int'l Light" w:hAnsi="Suisse BP Int'l Light"/>
          <w:color w:val="000000"/>
          <w:sz w:val="20"/>
          <w:szCs w:val="20"/>
        </w:rPr>
        <w:t>l</w:t>
      </w:r>
      <w:proofErr w:type="spellEnd"/>
      <w:r w:rsidR="00FA197C" w:rsidRPr="00407C8C">
        <w:rPr>
          <w:rFonts w:ascii="Suisse BP Int'l Light" w:hAnsi="Suisse BP Int'l Light"/>
          <w:color w:val="000000"/>
          <w:sz w:val="20"/>
          <w:szCs w:val="20"/>
        </w:rPr>
        <w:t xml:space="preserve"> </w:t>
      </w:r>
      <w:r w:rsidR="00BE15E6" w:rsidRPr="00407C8C">
        <w:rPr>
          <w:rFonts w:ascii="Suisse BP Int'l Light" w:hAnsi="Suisse BP Int'l Light"/>
          <w:color w:val="000000"/>
          <w:sz w:val="20"/>
          <w:szCs w:val="20"/>
        </w:rPr>
        <w:t>vermitteln anschaulich innovative Modelle und Methoden aus der Praxis.</w:t>
      </w:r>
    </w:p>
    <w:p w:rsidR="006C745F" w:rsidRDefault="00D54FFC" w:rsidP="0092249D">
      <w:pPr>
        <w:pStyle w:val="StandardWeb"/>
        <w:rPr>
          <w:rFonts w:ascii="Suisse BP Int'l Light" w:hAnsi="Suisse BP Int'l Light"/>
          <w:color w:val="000000"/>
          <w:sz w:val="20"/>
          <w:szCs w:val="20"/>
        </w:rPr>
      </w:pPr>
      <w:r w:rsidRPr="00407C8C">
        <w:rPr>
          <w:rFonts w:ascii="Suisse BP Int'l Light" w:hAnsi="Suisse BP Int'l Light"/>
          <w:color w:val="000000"/>
          <w:sz w:val="20"/>
          <w:szCs w:val="20"/>
        </w:rPr>
        <w:t xml:space="preserve">Die </w:t>
      </w:r>
      <w:r w:rsidR="00FA197C" w:rsidRPr="00407C8C">
        <w:rPr>
          <w:rFonts w:ascii="Suisse BP Int'l Light" w:hAnsi="Suisse BP Int'l Light"/>
          <w:color w:val="000000"/>
          <w:sz w:val="20"/>
          <w:szCs w:val="20"/>
        </w:rPr>
        <w:t xml:space="preserve">von Elisabeth Hartung herausgegebene </w:t>
      </w:r>
      <w:r w:rsidRPr="00407C8C">
        <w:rPr>
          <w:rFonts w:ascii="Suisse BP Int'l Light" w:hAnsi="Suisse BP Int'l Light"/>
          <w:color w:val="000000"/>
          <w:sz w:val="20"/>
          <w:szCs w:val="20"/>
        </w:rPr>
        <w:t xml:space="preserve">Publikation erscheint im Verlag </w:t>
      </w:r>
      <w:proofErr w:type="spellStart"/>
      <w:r w:rsidRPr="00407C8C">
        <w:rPr>
          <w:rFonts w:ascii="Suisse BP Int'l Light" w:hAnsi="Suisse BP Int'l Light"/>
          <w:color w:val="000000"/>
          <w:sz w:val="20"/>
          <w:szCs w:val="20"/>
        </w:rPr>
        <w:t>av</w:t>
      </w:r>
      <w:proofErr w:type="spellEnd"/>
      <w:r w:rsidR="00C01428">
        <w:rPr>
          <w:rFonts w:ascii="Suisse BP Int'l Light" w:hAnsi="Suisse BP Int'l Light"/>
          <w:color w:val="000000"/>
          <w:sz w:val="20"/>
          <w:szCs w:val="20"/>
        </w:rPr>
        <w:t xml:space="preserve"> </w:t>
      </w:r>
      <w:proofErr w:type="spellStart"/>
      <w:r w:rsidRPr="00407C8C">
        <w:rPr>
          <w:rFonts w:ascii="Suisse BP Int'l Light" w:hAnsi="Suisse BP Int'l Light"/>
          <w:color w:val="000000"/>
          <w:sz w:val="20"/>
          <w:szCs w:val="20"/>
        </w:rPr>
        <w:t>edition</w:t>
      </w:r>
      <w:proofErr w:type="spellEnd"/>
      <w:r w:rsidRPr="00407C8C">
        <w:rPr>
          <w:rFonts w:ascii="Suisse BP Int'l Light" w:hAnsi="Suisse BP Int'l Light"/>
          <w:color w:val="000000"/>
          <w:sz w:val="20"/>
          <w:szCs w:val="20"/>
        </w:rPr>
        <w:t xml:space="preserve"> und ist ab März 2017 erhältlich.</w:t>
      </w:r>
      <w:r w:rsidR="00C33AFC" w:rsidRPr="00C33AFC">
        <w:rPr>
          <w:rFonts w:ascii="Suisse BP Int'l Light" w:hAnsi="Suisse BP Int'l Light"/>
          <w:color w:val="000000"/>
          <w:sz w:val="20"/>
          <w:szCs w:val="20"/>
          <w:u w:val="single"/>
        </w:rPr>
        <w:t xml:space="preserve"> </w:t>
      </w:r>
      <w:r w:rsidR="003E55B2">
        <w:rPr>
          <w:rFonts w:ascii="Suisse BP Int'l Light" w:hAnsi="Suisse BP Int'l Light"/>
          <w:color w:val="000000"/>
          <w:sz w:val="20"/>
          <w:szCs w:val="20"/>
          <w:u w:val="single"/>
        </w:rPr>
        <w:br/>
      </w:r>
      <w:hyperlink r:id="rId8" w:history="1">
        <w:r w:rsidR="006C745F" w:rsidRPr="003517DC">
          <w:rPr>
            <w:rStyle w:val="Hyperlink"/>
            <w:rFonts w:ascii="Suisse BP Int'l Light" w:hAnsi="Suisse BP Int'l Light"/>
            <w:sz w:val="20"/>
            <w:szCs w:val="20"/>
          </w:rPr>
          <w:t>https://www.avedition.de/de/visionen-gestalten.html</w:t>
        </w:r>
      </w:hyperlink>
    </w:p>
    <w:p w:rsidR="00FA197C" w:rsidRPr="00407C8C" w:rsidRDefault="00FA5281" w:rsidP="00FA197C">
      <w:pPr>
        <w:pStyle w:val="StandardWeb"/>
        <w:rPr>
          <w:rFonts w:ascii="Suisse BP Int'l Light" w:hAnsi="Suisse BP Int'l Light"/>
          <w:color w:val="000000"/>
          <w:sz w:val="20"/>
          <w:szCs w:val="20"/>
          <w:u w:val="single"/>
        </w:rPr>
      </w:pPr>
      <w:r>
        <w:rPr>
          <w:rFonts w:ascii="Suisse BP Int'l Light" w:hAnsi="Suisse BP Int'l Light"/>
          <w:color w:val="000000"/>
          <w:sz w:val="20"/>
          <w:szCs w:val="20"/>
          <w:u w:val="single"/>
        </w:rPr>
        <w:t xml:space="preserve">Zu den </w:t>
      </w:r>
      <w:proofErr w:type="spellStart"/>
      <w:r>
        <w:rPr>
          <w:rFonts w:ascii="Suisse BP Int'l Light" w:hAnsi="Suisse BP Int'l Light"/>
          <w:color w:val="000000"/>
          <w:sz w:val="20"/>
          <w:szCs w:val="20"/>
          <w:u w:val="single"/>
        </w:rPr>
        <w:t>Akteur_innen</w:t>
      </w:r>
      <w:proofErr w:type="spellEnd"/>
      <w:r w:rsidR="00FA197C" w:rsidRPr="00407C8C">
        <w:rPr>
          <w:rFonts w:ascii="Suisse BP Int'l Light" w:hAnsi="Suisse BP Int'l Light"/>
          <w:color w:val="000000"/>
          <w:sz w:val="20"/>
          <w:szCs w:val="20"/>
          <w:u w:val="single"/>
        </w:rPr>
        <w:t xml:space="preserve"> des Podiumsgesprächs</w:t>
      </w:r>
    </w:p>
    <w:p w:rsidR="00335A38" w:rsidRPr="00335A38" w:rsidRDefault="00335A38" w:rsidP="00335A38">
      <w:pPr>
        <w:rPr>
          <w:rFonts w:ascii="Suisse BP Int'l Light" w:hAnsi="Suisse BP Int'l Light" w:cs="Times New Roman"/>
          <w:sz w:val="20"/>
          <w:szCs w:val="20"/>
        </w:rPr>
      </w:pPr>
      <w:r w:rsidRPr="00335A38">
        <w:rPr>
          <w:rFonts w:ascii="Suisse BP Int'l Light" w:hAnsi="Suisse BP Int'l Light"/>
          <w:sz w:val="20"/>
          <w:szCs w:val="20"/>
        </w:rPr>
        <w:t>Die habilitierte Naturwissenschaftlerin</w:t>
      </w:r>
      <w:r w:rsidRPr="00335A38">
        <w:rPr>
          <w:rFonts w:ascii="Suisse BP Int'l Light" w:hAnsi="Suisse BP Int'l Light"/>
          <w:b/>
          <w:bCs/>
          <w:sz w:val="20"/>
          <w:szCs w:val="20"/>
        </w:rPr>
        <w:t xml:space="preserve"> Martina </w:t>
      </w:r>
      <w:proofErr w:type="spellStart"/>
      <w:r w:rsidRPr="00335A38">
        <w:rPr>
          <w:rFonts w:ascii="Suisse BP Int'l Light" w:hAnsi="Suisse BP Int'l Light"/>
          <w:b/>
          <w:bCs/>
          <w:sz w:val="20"/>
          <w:szCs w:val="20"/>
        </w:rPr>
        <w:t>Schraudner</w:t>
      </w:r>
      <w:proofErr w:type="spellEnd"/>
      <w:r w:rsidRPr="00335A38">
        <w:rPr>
          <w:rFonts w:ascii="Suisse BP Int'l Light" w:hAnsi="Suisse BP Int'l Light"/>
          <w:b/>
          <w:bCs/>
          <w:sz w:val="20"/>
          <w:szCs w:val="20"/>
        </w:rPr>
        <w:t xml:space="preserve"> </w:t>
      </w:r>
      <w:r w:rsidRPr="00335A38">
        <w:rPr>
          <w:rFonts w:ascii="Suisse BP Int'l Light" w:hAnsi="Suisse BP Int'l Light"/>
          <w:sz w:val="20"/>
          <w:szCs w:val="20"/>
        </w:rPr>
        <w:t xml:space="preserve">leitet das Fachgebiet </w:t>
      </w:r>
      <w:r w:rsidRPr="00335A38">
        <w:rPr>
          <w:rFonts w:ascii="Suisse BP Int'l Light" w:hAnsi="Suisse BP Int'l Light"/>
          <w:i/>
          <w:iCs/>
          <w:sz w:val="20"/>
          <w:szCs w:val="20"/>
        </w:rPr>
        <w:t xml:space="preserve">Gender- und </w:t>
      </w:r>
      <w:proofErr w:type="spellStart"/>
      <w:r w:rsidRPr="00335A38">
        <w:rPr>
          <w:rFonts w:ascii="Suisse BP Int'l Light" w:hAnsi="Suisse BP Int'l Light"/>
          <w:i/>
          <w:iCs/>
          <w:sz w:val="20"/>
          <w:szCs w:val="20"/>
        </w:rPr>
        <w:t>Diversity</w:t>
      </w:r>
      <w:proofErr w:type="spellEnd"/>
      <w:r w:rsidRPr="00335A38">
        <w:rPr>
          <w:rFonts w:ascii="Suisse BP Int'l Light" w:hAnsi="Suisse BP Int'l Light"/>
          <w:i/>
          <w:iCs/>
          <w:sz w:val="20"/>
          <w:szCs w:val="20"/>
        </w:rPr>
        <w:t>-Aspekte in Organisationen</w:t>
      </w:r>
      <w:r w:rsidRPr="00335A38">
        <w:rPr>
          <w:rFonts w:ascii="Suisse BP Int'l Light" w:hAnsi="Suisse BP Int'l Light"/>
          <w:sz w:val="20"/>
          <w:szCs w:val="20"/>
        </w:rPr>
        <w:t xml:space="preserve"> an der TU Berlin sowie das </w:t>
      </w:r>
      <w:r w:rsidR="00C33AFC">
        <w:rPr>
          <w:rFonts w:ascii="Suisse BP Int'l Light" w:hAnsi="Suisse BP Int'l Light"/>
          <w:i/>
          <w:iCs/>
          <w:sz w:val="20"/>
          <w:szCs w:val="20"/>
        </w:rPr>
        <w:t>Frau</w:t>
      </w:r>
      <w:r w:rsidRPr="00335A38">
        <w:rPr>
          <w:rFonts w:ascii="Suisse BP Int'l Light" w:hAnsi="Suisse BP Int'l Light"/>
          <w:i/>
          <w:iCs/>
          <w:sz w:val="20"/>
          <w:szCs w:val="20"/>
        </w:rPr>
        <w:t xml:space="preserve">nhofer Center </w:t>
      </w:r>
      <w:proofErr w:type="spellStart"/>
      <w:r w:rsidRPr="00335A38">
        <w:rPr>
          <w:rFonts w:ascii="Suisse BP Int'l Light" w:hAnsi="Suisse BP Int'l Light"/>
          <w:i/>
          <w:iCs/>
          <w:sz w:val="20"/>
          <w:szCs w:val="20"/>
        </w:rPr>
        <w:t>for</w:t>
      </w:r>
      <w:proofErr w:type="spellEnd"/>
      <w:r w:rsidRPr="00335A38">
        <w:rPr>
          <w:rFonts w:ascii="Suisse BP Int'l Light" w:hAnsi="Suisse BP Int'l Light"/>
          <w:i/>
          <w:iCs/>
          <w:sz w:val="20"/>
          <w:szCs w:val="20"/>
        </w:rPr>
        <w:t xml:space="preserve"> </w:t>
      </w:r>
      <w:proofErr w:type="spellStart"/>
      <w:r w:rsidRPr="00335A38">
        <w:rPr>
          <w:rFonts w:ascii="Suisse BP Int'l Light" w:hAnsi="Suisse BP Int'l Light"/>
          <w:i/>
          <w:iCs/>
          <w:sz w:val="20"/>
          <w:szCs w:val="20"/>
        </w:rPr>
        <w:t>Responsible</w:t>
      </w:r>
      <w:proofErr w:type="spellEnd"/>
      <w:r w:rsidRPr="00335A38">
        <w:rPr>
          <w:rFonts w:ascii="Suisse BP Int'l Light" w:hAnsi="Suisse BP Int'l Light"/>
          <w:i/>
          <w:iCs/>
          <w:sz w:val="20"/>
          <w:szCs w:val="20"/>
        </w:rPr>
        <w:t xml:space="preserve"> Research </w:t>
      </w:r>
      <w:proofErr w:type="spellStart"/>
      <w:r w:rsidRPr="00335A38">
        <w:rPr>
          <w:rFonts w:ascii="Suisse BP Int'l Light" w:hAnsi="Suisse BP Int'l Light"/>
          <w:i/>
          <w:iCs/>
          <w:sz w:val="20"/>
          <w:szCs w:val="20"/>
        </w:rPr>
        <w:t>and</w:t>
      </w:r>
      <w:proofErr w:type="spellEnd"/>
      <w:r w:rsidRPr="00335A38">
        <w:rPr>
          <w:rFonts w:ascii="Suisse BP Int'l Light" w:hAnsi="Suisse BP Int'l Light"/>
          <w:i/>
          <w:iCs/>
          <w:sz w:val="20"/>
          <w:szCs w:val="20"/>
        </w:rPr>
        <w:t xml:space="preserve"> Innovation</w:t>
      </w:r>
      <w:r w:rsidRPr="00335A38">
        <w:rPr>
          <w:rFonts w:ascii="Suisse BP Int'l Light" w:hAnsi="Suisse BP Int'l Light"/>
          <w:sz w:val="20"/>
          <w:szCs w:val="20"/>
        </w:rPr>
        <w:t xml:space="preserve">. Aktuell geht </w:t>
      </w:r>
      <w:proofErr w:type="spellStart"/>
      <w:r w:rsidRPr="00335A38">
        <w:rPr>
          <w:rFonts w:ascii="Suisse BP Int'l Light" w:hAnsi="Suisse BP Int'l Light"/>
          <w:sz w:val="20"/>
          <w:szCs w:val="20"/>
        </w:rPr>
        <w:t>Schraudner</w:t>
      </w:r>
      <w:proofErr w:type="spellEnd"/>
      <w:r w:rsidRPr="00335A38">
        <w:rPr>
          <w:rFonts w:ascii="Suisse BP Int'l Light" w:hAnsi="Suisse BP Int'l Light"/>
          <w:sz w:val="20"/>
          <w:szCs w:val="20"/>
        </w:rPr>
        <w:t xml:space="preserve"> Fragen nach, die sich mit unserem zukünftigen Umgang mit Technik, Arbeit, Gesundheit und Mobilität befassen. Sie </w:t>
      </w:r>
      <w:r w:rsidR="00C33AFC">
        <w:rPr>
          <w:rFonts w:ascii="Suisse BP Int'l Light" w:hAnsi="Suisse BP Int'l Light"/>
          <w:sz w:val="20"/>
          <w:szCs w:val="20"/>
        </w:rPr>
        <w:t xml:space="preserve">ist </w:t>
      </w:r>
      <w:r w:rsidRPr="00335A38">
        <w:rPr>
          <w:rFonts w:ascii="Suisse BP Int'l Light" w:hAnsi="Suisse BP Int'l Light"/>
          <w:sz w:val="20"/>
          <w:szCs w:val="20"/>
        </w:rPr>
        <w:t>Mitglied in zahlreichen internationalen Gremien.</w:t>
      </w:r>
    </w:p>
    <w:p w:rsidR="00D751C3" w:rsidRDefault="00D751C3" w:rsidP="00D751C3">
      <w:pPr>
        <w:spacing w:after="0" w:line="240" w:lineRule="auto"/>
        <w:rPr>
          <w:rFonts w:ascii="Suisse BP Int'l Light" w:hAnsi="Suisse BP Int'l Light"/>
          <w:sz w:val="20"/>
          <w:szCs w:val="20"/>
        </w:rPr>
      </w:pPr>
      <w:r w:rsidRPr="00D751C3">
        <w:rPr>
          <w:rFonts w:ascii="Suisse BP Int'l Light" w:eastAsia="Times New Roman" w:hAnsi="Suisse BP Int'l Light" w:cs="Times New Roman"/>
          <w:b/>
          <w:sz w:val="20"/>
          <w:szCs w:val="20"/>
          <w:lang w:eastAsia="de-DE"/>
        </w:rPr>
        <w:t>Ernst-Wilhelm Händler</w:t>
      </w:r>
      <w:r w:rsidRPr="00D751C3">
        <w:rPr>
          <w:rFonts w:ascii="Suisse BP Int'l Light" w:eastAsia="Times New Roman" w:hAnsi="Suisse BP Int'l Light" w:cs="Times New Roman"/>
          <w:sz w:val="20"/>
          <w:szCs w:val="20"/>
          <w:lang w:eastAsia="de-DE"/>
        </w:rPr>
        <w:t xml:space="preserve"> </w:t>
      </w:r>
      <w:r w:rsidR="00394A82">
        <w:rPr>
          <w:rFonts w:ascii="Suisse BP Int'l Light" w:eastAsia="Times New Roman" w:hAnsi="Suisse BP Int'l Light" w:cs="Times New Roman"/>
          <w:sz w:val="20"/>
          <w:szCs w:val="20"/>
          <w:lang w:eastAsia="de-DE"/>
        </w:rPr>
        <w:t>hat</w:t>
      </w:r>
      <w:r w:rsidRPr="00D751C3">
        <w:rPr>
          <w:rFonts w:ascii="Suisse BP Int'l Light" w:eastAsia="Times New Roman" w:hAnsi="Suisse BP Int'l Light" w:cs="Times New Roman"/>
          <w:sz w:val="20"/>
          <w:szCs w:val="20"/>
          <w:lang w:eastAsia="de-DE"/>
        </w:rPr>
        <w:t xml:space="preserve"> </w:t>
      </w:r>
      <w:r w:rsidR="00335A38">
        <w:rPr>
          <w:rFonts w:ascii="Suisse BP Int'l Light" w:eastAsia="Times New Roman" w:hAnsi="Suisse BP Int'l Light" w:cs="Times New Roman"/>
          <w:sz w:val="20"/>
          <w:szCs w:val="20"/>
          <w:lang w:eastAsia="de-DE"/>
        </w:rPr>
        <w:t xml:space="preserve">nach seinem Studium der Philosophie und </w:t>
      </w:r>
      <w:r w:rsidRPr="00D751C3">
        <w:rPr>
          <w:rFonts w:ascii="Suisse BP Int'l Light" w:eastAsia="Times New Roman" w:hAnsi="Suisse BP Int'l Light" w:cs="Times New Roman"/>
          <w:sz w:val="20"/>
          <w:szCs w:val="20"/>
          <w:lang w:eastAsia="de-DE"/>
        </w:rPr>
        <w:t>Wirtschaftswissenschaften als Geschäftsführer die familieneigene Leichtmetallfirma bei Regensburg</w:t>
      </w:r>
      <w:r w:rsidRPr="00D751C3">
        <w:rPr>
          <w:rFonts w:ascii="Suisse BP Int'l Light" w:hAnsi="Suisse BP Int'l Light"/>
          <w:sz w:val="20"/>
          <w:szCs w:val="20"/>
        </w:rPr>
        <w:t xml:space="preserve"> </w:t>
      </w:r>
      <w:r w:rsidR="00394A82">
        <w:rPr>
          <w:rFonts w:ascii="Suisse BP Int'l Light" w:hAnsi="Suisse BP Int'l Light"/>
          <w:sz w:val="20"/>
          <w:szCs w:val="20"/>
        </w:rPr>
        <w:t>übernommen</w:t>
      </w:r>
      <w:r w:rsidR="002103D8">
        <w:rPr>
          <w:rFonts w:ascii="Suisse BP Int'l Light" w:hAnsi="Suisse BP Int'l Light"/>
          <w:sz w:val="20"/>
          <w:szCs w:val="20"/>
        </w:rPr>
        <w:t xml:space="preserve"> und parallel mit dem Schreiben begonnen</w:t>
      </w:r>
      <w:r w:rsidR="00394A82">
        <w:rPr>
          <w:rFonts w:ascii="Suisse BP Int'l Light" w:hAnsi="Suisse BP Int'l Light"/>
          <w:sz w:val="20"/>
          <w:szCs w:val="20"/>
        </w:rPr>
        <w:t xml:space="preserve">. </w:t>
      </w:r>
      <w:r w:rsidR="002103D8" w:rsidRPr="00D751C3">
        <w:rPr>
          <w:rFonts w:ascii="Suisse BP Int'l Light" w:hAnsi="Suisse BP Int'l Light"/>
          <w:color w:val="000000"/>
          <w:sz w:val="20"/>
          <w:szCs w:val="20"/>
        </w:rPr>
        <w:t>In seinen Büchern und Essay</w:t>
      </w:r>
      <w:r w:rsidR="00C33AFC">
        <w:rPr>
          <w:rFonts w:ascii="Suisse BP Int'l Light" w:hAnsi="Suisse BP Int'l Light"/>
          <w:color w:val="000000"/>
          <w:sz w:val="20"/>
          <w:szCs w:val="20"/>
        </w:rPr>
        <w:t>s</w:t>
      </w:r>
      <w:r w:rsidR="002103D8" w:rsidRPr="00D751C3">
        <w:rPr>
          <w:rFonts w:ascii="Suisse BP Int'l Light" w:hAnsi="Suisse BP Int'l Light"/>
          <w:color w:val="000000"/>
          <w:sz w:val="20"/>
          <w:szCs w:val="20"/>
        </w:rPr>
        <w:t xml:space="preserve"> setzt </w:t>
      </w:r>
      <w:r w:rsidR="002103D8">
        <w:rPr>
          <w:rFonts w:ascii="Suisse BP Int'l Light" w:eastAsia="Times New Roman" w:hAnsi="Suisse BP Int'l Light" w:cs="Times New Roman"/>
          <w:sz w:val="20"/>
          <w:szCs w:val="20"/>
          <w:lang w:eastAsia="de-DE"/>
        </w:rPr>
        <w:t>sich der</w:t>
      </w:r>
      <w:r w:rsidR="002103D8" w:rsidRPr="00335A38">
        <w:rPr>
          <w:rFonts w:ascii="Suisse BP Int'l Light" w:eastAsia="Times New Roman" w:hAnsi="Suisse BP Int'l Light" w:cs="Times New Roman"/>
          <w:sz w:val="20"/>
          <w:szCs w:val="20"/>
          <w:lang w:eastAsia="de-DE"/>
        </w:rPr>
        <w:t xml:space="preserve"> promovierte Volkswirt </w:t>
      </w:r>
      <w:r w:rsidR="002103D8" w:rsidRPr="00D751C3">
        <w:rPr>
          <w:rFonts w:ascii="Suisse BP Int'l Light" w:hAnsi="Suisse BP Int'l Light"/>
          <w:color w:val="000000"/>
          <w:sz w:val="20"/>
          <w:szCs w:val="20"/>
        </w:rPr>
        <w:t xml:space="preserve">mit </w:t>
      </w:r>
      <w:r w:rsidR="002103D8" w:rsidRPr="00D751C3">
        <w:rPr>
          <w:rFonts w:ascii="Suisse BP Int'l Light" w:hAnsi="Suisse BP Int'l Light"/>
          <w:sz w:val="20"/>
          <w:szCs w:val="20"/>
        </w:rPr>
        <w:t xml:space="preserve">ökonomischen, gesellschaftlichen und künstlerischen Themen auseinander. </w:t>
      </w:r>
      <w:r w:rsidRPr="00D751C3">
        <w:rPr>
          <w:rFonts w:ascii="Suisse BP Int'l Light" w:hAnsi="Suisse BP Int'l Light"/>
          <w:color w:val="000000"/>
          <w:sz w:val="20"/>
          <w:szCs w:val="20"/>
        </w:rPr>
        <w:t xml:space="preserve">Zuletzt </w:t>
      </w:r>
      <w:r w:rsidR="002103D8">
        <w:rPr>
          <w:rFonts w:ascii="Suisse BP Int'l Light" w:hAnsi="Suisse BP Int'l Light"/>
          <w:color w:val="000000"/>
          <w:sz w:val="20"/>
          <w:szCs w:val="20"/>
        </w:rPr>
        <w:t>befasste er sich in</w:t>
      </w:r>
      <w:r w:rsidRPr="00D751C3">
        <w:rPr>
          <w:rFonts w:ascii="Suisse BP Int'l Light" w:hAnsi="Suisse BP Int'l Light"/>
          <w:color w:val="000000"/>
          <w:sz w:val="20"/>
          <w:szCs w:val="20"/>
        </w:rPr>
        <w:t xml:space="preserve"> „München – ein Gesellschaftsroman“ </w:t>
      </w:r>
      <w:r w:rsidR="002103D8">
        <w:rPr>
          <w:rFonts w:ascii="Suisse BP Int'l Light" w:hAnsi="Suisse BP Int'l Light"/>
          <w:color w:val="000000"/>
          <w:sz w:val="20"/>
          <w:szCs w:val="20"/>
        </w:rPr>
        <w:t>mit der High Society der Münchner Kunstszene.</w:t>
      </w:r>
      <w:r w:rsidRPr="00D751C3">
        <w:rPr>
          <w:rFonts w:ascii="Suisse BP Int'l Light" w:hAnsi="Suisse BP Int'l Light"/>
          <w:sz w:val="20"/>
          <w:szCs w:val="20"/>
        </w:rPr>
        <w:t xml:space="preserve"> </w:t>
      </w:r>
    </w:p>
    <w:p w:rsidR="000E2DC7" w:rsidRDefault="000E2DC7" w:rsidP="00D751C3">
      <w:pPr>
        <w:spacing w:after="0" w:line="240" w:lineRule="auto"/>
        <w:rPr>
          <w:rFonts w:ascii="Suisse BP Int'l Light" w:hAnsi="Suisse BP Int'l Light"/>
          <w:sz w:val="20"/>
          <w:szCs w:val="20"/>
        </w:rPr>
      </w:pPr>
    </w:p>
    <w:p w:rsidR="006F7B85" w:rsidRPr="00D4701E" w:rsidRDefault="006F7B85" w:rsidP="006F7B85">
      <w:pPr>
        <w:rPr>
          <w:rFonts w:ascii="Suisse BP Int'l Light" w:eastAsia="Times New Roman" w:hAnsi="Suisse BP Int'l Light"/>
        </w:rPr>
      </w:pPr>
      <w:r w:rsidRPr="00D4701E">
        <w:rPr>
          <w:rFonts w:ascii="Suisse BP Int'l Light" w:eastAsia="Times New Roman" w:hAnsi="Suisse BP Int'l Light"/>
          <w:b/>
          <w:bCs/>
          <w:sz w:val="20"/>
          <w:szCs w:val="20"/>
        </w:rPr>
        <w:t>Michael Hirsch,</w:t>
      </w:r>
      <w:r w:rsidRPr="00D4701E">
        <w:rPr>
          <w:rStyle w:val="apple-converted-space"/>
          <w:rFonts w:ascii="Calibri" w:hAnsi="Calibri" w:cs="Calibri"/>
          <w:b/>
          <w:bCs/>
          <w:sz w:val="20"/>
          <w:szCs w:val="20"/>
        </w:rPr>
        <w:t> </w:t>
      </w:r>
      <w:r w:rsidRPr="00D4701E">
        <w:rPr>
          <w:rFonts w:ascii="Suisse BP Int'l Light" w:eastAsia="Times New Roman" w:hAnsi="Suisse BP Int'l Light"/>
          <w:sz w:val="20"/>
          <w:szCs w:val="20"/>
        </w:rPr>
        <w:t>Philosoph und Politikwissenschaftler, lehrt als Privatdozent Politische Theorie und Ideengeschichte sowie Kunstphilosophie und Ästhetik.</w:t>
      </w:r>
      <w:r>
        <w:rPr>
          <w:rFonts w:ascii="Suisse BP Int'l Light" w:eastAsia="Times New Roman" w:hAnsi="Suisse BP Int'l Light"/>
        </w:rPr>
        <w:t xml:space="preserve"> </w:t>
      </w:r>
      <w:r w:rsidRPr="00D4701E">
        <w:rPr>
          <w:rFonts w:ascii="Suisse BP Int'l Light" w:eastAsia="Times New Roman" w:hAnsi="Suisse BP Int'l Light"/>
          <w:sz w:val="20"/>
          <w:szCs w:val="20"/>
        </w:rPr>
        <w:t>Als freier Autor befasst er sich mit gesellschaftlichen Fragestellungen in Bezug auf Politik, Kunst und Ökonomie.</w:t>
      </w:r>
      <w:r>
        <w:rPr>
          <w:rFonts w:ascii="Suisse BP Int'l Light" w:eastAsia="Times New Roman" w:hAnsi="Suisse BP Int'l Light"/>
        </w:rPr>
        <w:t xml:space="preserve"> </w:t>
      </w:r>
      <w:r w:rsidRPr="00D4701E">
        <w:rPr>
          <w:rFonts w:ascii="Suisse BP Int'l Light" w:eastAsia="Times New Roman" w:hAnsi="Suisse BP Int'l Light"/>
          <w:sz w:val="20"/>
          <w:szCs w:val="20"/>
        </w:rPr>
        <w:t>Die Bücher „Warum wir eine andere Gesellschaft brauchen“ (2013) und „Die Überwindung der Arbeitsgesellschaft: Eine politisc</w:t>
      </w:r>
      <w:r>
        <w:rPr>
          <w:rFonts w:ascii="Suisse BP Int'l Light" w:eastAsia="Times New Roman" w:hAnsi="Suisse BP Int'l Light"/>
          <w:sz w:val="20"/>
          <w:szCs w:val="20"/>
        </w:rPr>
        <w:t>he Philosophie der Arbeit“ (2016</w:t>
      </w:r>
      <w:r w:rsidRPr="00D4701E">
        <w:rPr>
          <w:rFonts w:ascii="Suisse BP Int'l Light" w:eastAsia="Times New Roman" w:hAnsi="Suisse BP Int'l Light"/>
          <w:sz w:val="20"/>
          <w:szCs w:val="20"/>
        </w:rPr>
        <w:t>)</w:t>
      </w:r>
      <w:r>
        <w:rPr>
          <w:rFonts w:ascii="Suisse BP Int'l Light" w:eastAsia="Times New Roman" w:hAnsi="Suisse BP Int'l Light"/>
        </w:rPr>
        <w:t xml:space="preserve"> </w:t>
      </w:r>
      <w:r w:rsidRPr="00D4701E">
        <w:rPr>
          <w:rFonts w:ascii="Suisse BP Int'l Light" w:eastAsia="Times New Roman" w:hAnsi="Suisse BP Int'l Light"/>
          <w:sz w:val="20"/>
          <w:szCs w:val="20"/>
        </w:rPr>
        <w:t>zeigen seine Auseinandersetzung mit unserer heutigen Arbeitswelt und dem Einfluss der Ökonomie auf die Gesellschaft.</w:t>
      </w:r>
    </w:p>
    <w:p w:rsidR="00FA197C" w:rsidRPr="00394A82" w:rsidRDefault="00FA197C" w:rsidP="00FA197C">
      <w:pPr>
        <w:pStyle w:val="StandardWeb"/>
        <w:rPr>
          <w:rFonts w:ascii="Suisse BP Int'l Light" w:hAnsi="Suisse BP Int'l Light"/>
          <w:color w:val="000000"/>
          <w:sz w:val="20"/>
          <w:szCs w:val="20"/>
        </w:rPr>
      </w:pPr>
      <w:r w:rsidRPr="00394A82">
        <w:rPr>
          <w:rFonts w:ascii="Suisse BP Int'l Light" w:hAnsi="Suisse BP Int'l Light"/>
          <w:b/>
          <w:color w:val="000000"/>
          <w:sz w:val="20"/>
          <w:szCs w:val="20"/>
        </w:rPr>
        <w:t>Knut Cordsen</w:t>
      </w:r>
      <w:r w:rsidR="00394A82" w:rsidRPr="00394A82">
        <w:rPr>
          <w:rFonts w:ascii="Suisse BP Int'l Light" w:hAnsi="Suisse BP Int'l Light"/>
          <w:color w:val="000000"/>
          <w:sz w:val="20"/>
          <w:szCs w:val="20"/>
        </w:rPr>
        <w:t xml:space="preserve"> besuchte die Deutsche Journalistenschule und </w:t>
      </w:r>
      <w:r w:rsidR="00394A82" w:rsidRPr="00394A82">
        <w:rPr>
          <w:rFonts w:ascii="Suisse BP Int'l Light" w:hAnsi="Suisse BP Int'l Light"/>
          <w:sz w:val="20"/>
          <w:szCs w:val="20"/>
        </w:rPr>
        <w:t>ist seit 1996 Mitarbeiter in der Kulturredaktion von Bayern 2</w:t>
      </w:r>
      <w:r w:rsidR="007015BF">
        <w:rPr>
          <w:rFonts w:ascii="Suisse BP Int'l Light" w:hAnsi="Suisse BP Int'l Light"/>
          <w:sz w:val="20"/>
          <w:szCs w:val="20"/>
        </w:rPr>
        <w:t xml:space="preserve">. Sein Themenschwerpunkt ist Literatur, er moderiert unter anderem </w:t>
      </w:r>
      <w:r w:rsidR="00394A82" w:rsidRPr="00394A82">
        <w:rPr>
          <w:rFonts w:ascii="Suisse BP Int'l Light" w:hAnsi="Suisse BP Int'l Light"/>
          <w:sz w:val="20"/>
          <w:szCs w:val="20"/>
        </w:rPr>
        <w:t xml:space="preserve">die sprachwissenschaftliche Hörfunksendung </w:t>
      </w:r>
      <w:r w:rsidR="00394A82" w:rsidRPr="00394A82">
        <w:rPr>
          <w:rFonts w:ascii="Suisse BP Int'l Light" w:hAnsi="Suisse BP Int'l Light"/>
          <w:i/>
          <w:sz w:val="20"/>
          <w:szCs w:val="20"/>
        </w:rPr>
        <w:t>Sozusagen!</w:t>
      </w:r>
      <w:r w:rsidR="00394A82" w:rsidRPr="00394A82">
        <w:rPr>
          <w:rFonts w:ascii="Suisse BP Int'l Light" w:hAnsi="Suisse BP Int'l Light"/>
          <w:sz w:val="20"/>
          <w:szCs w:val="20"/>
        </w:rPr>
        <w:t>.</w:t>
      </w:r>
      <w:r w:rsidRPr="00394A82">
        <w:rPr>
          <w:rFonts w:ascii="Suisse BP Int'l Light" w:hAnsi="Suisse BP Int'l Light"/>
          <w:color w:val="000000"/>
          <w:sz w:val="20"/>
          <w:szCs w:val="20"/>
        </w:rPr>
        <w:br/>
      </w:r>
    </w:p>
    <w:p w:rsidR="003803BD" w:rsidRDefault="000940A7" w:rsidP="00FA197C">
      <w:pPr>
        <w:pStyle w:val="StandardWeb"/>
        <w:rPr>
          <w:rFonts w:ascii="Suisse BP Int'l Light" w:hAnsi="Suisse BP Int'l Light"/>
          <w:color w:val="000000"/>
          <w:sz w:val="20"/>
          <w:szCs w:val="20"/>
        </w:rPr>
      </w:pPr>
      <w:r>
        <w:rPr>
          <w:rFonts w:ascii="Suisse BP Int'l Light" w:hAnsi="Suisse BP Int'l Light"/>
          <w:color w:val="000000"/>
          <w:sz w:val="20"/>
          <w:szCs w:val="20"/>
          <w:u w:val="single"/>
        </w:rPr>
        <w:t>Zum Designer der Installation</w:t>
      </w:r>
      <w:r w:rsidR="003803BD" w:rsidRPr="00407C8C">
        <w:rPr>
          <w:rFonts w:ascii="Suisse BP Int'l Light" w:hAnsi="Suisse BP Int'l Light"/>
          <w:color w:val="000000"/>
          <w:sz w:val="20"/>
          <w:szCs w:val="20"/>
        </w:rPr>
        <w:br/>
      </w:r>
      <w:r w:rsidR="00C33AFC">
        <w:rPr>
          <w:rFonts w:ascii="Suisse BP Int'l Light" w:hAnsi="Suisse BP Int'l Light"/>
          <w:b/>
          <w:color w:val="000000"/>
          <w:sz w:val="20"/>
          <w:szCs w:val="20"/>
        </w:rPr>
        <w:t>Con</w:t>
      </w:r>
      <w:r w:rsidR="003803BD" w:rsidRPr="00C26A9E">
        <w:rPr>
          <w:rFonts w:ascii="Suisse BP Int'l Light" w:hAnsi="Suisse BP Int'l Light"/>
          <w:b/>
          <w:color w:val="000000"/>
          <w:sz w:val="20"/>
          <w:szCs w:val="20"/>
        </w:rPr>
        <w:t xml:space="preserve">or </w:t>
      </w:r>
      <w:proofErr w:type="spellStart"/>
      <w:r w:rsidR="003803BD" w:rsidRPr="00C26A9E">
        <w:rPr>
          <w:rFonts w:ascii="Suisse BP Int'l Light" w:hAnsi="Suisse BP Int'l Light"/>
          <w:b/>
          <w:color w:val="000000"/>
          <w:sz w:val="20"/>
          <w:szCs w:val="20"/>
        </w:rPr>
        <w:t>Trawinski</w:t>
      </w:r>
      <w:proofErr w:type="spellEnd"/>
      <w:r w:rsidR="003F56A5">
        <w:rPr>
          <w:rFonts w:ascii="Suisse BP Int'l Light" w:hAnsi="Suisse BP Int'l Light"/>
          <w:color w:val="000000"/>
          <w:sz w:val="20"/>
          <w:szCs w:val="20"/>
        </w:rPr>
        <w:t xml:space="preserve">, </w:t>
      </w:r>
      <w:r w:rsidR="00DA03FA">
        <w:rPr>
          <w:rFonts w:ascii="Suisse BP Int'l Light" w:hAnsi="Suisse BP Int'l Light"/>
          <w:color w:val="000000"/>
          <w:sz w:val="20"/>
          <w:szCs w:val="20"/>
        </w:rPr>
        <w:t>C</w:t>
      </w:r>
      <w:r w:rsidR="00B413A5">
        <w:rPr>
          <w:rFonts w:ascii="Suisse BP Int'l Light" w:hAnsi="Suisse BP Int'l Light"/>
          <w:color w:val="000000"/>
          <w:sz w:val="20"/>
          <w:szCs w:val="20"/>
        </w:rPr>
        <w:t xml:space="preserve">o-Designer und </w:t>
      </w:r>
      <w:proofErr w:type="spellStart"/>
      <w:r w:rsidR="00F254FA">
        <w:rPr>
          <w:rFonts w:ascii="Suisse BP Int'l Light" w:hAnsi="Suisse BP Int'l Light"/>
          <w:color w:val="000000"/>
          <w:sz w:val="20"/>
          <w:szCs w:val="20"/>
        </w:rPr>
        <w:t>Social</w:t>
      </w:r>
      <w:proofErr w:type="spellEnd"/>
      <w:r w:rsidR="00DA03FA">
        <w:rPr>
          <w:rFonts w:ascii="Suisse BP Int'l Light" w:hAnsi="Suisse BP Int'l Light"/>
          <w:color w:val="000000"/>
          <w:sz w:val="20"/>
          <w:szCs w:val="20"/>
        </w:rPr>
        <w:t xml:space="preserve"> </w:t>
      </w:r>
      <w:proofErr w:type="spellStart"/>
      <w:r w:rsidR="00DA03FA">
        <w:rPr>
          <w:rFonts w:ascii="Suisse BP Int'l Light" w:hAnsi="Suisse BP Int'l Light"/>
          <w:color w:val="000000"/>
          <w:sz w:val="20"/>
          <w:szCs w:val="20"/>
        </w:rPr>
        <w:t>Entrepreneur</w:t>
      </w:r>
      <w:proofErr w:type="spellEnd"/>
      <w:r w:rsidR="00B413A5">
        <w:rPr>
          <w:rFonts w:ascii="Suisse BP Int'l Light" w:hAnsi="Suisse BP Int'l Light"/>
          <w:color w:val="000000"/>
          <w:sz w:val="20"/>
          <w:szCs w:val="20"/>
        </w:rPr>
        <w:t xml:space="preserve"> studierte</w:t>
      </w:r>
      <w:r w:rsidR="00DA03FA">
        <w:rPr>
          <w:rFonts w:ascii="Suisse BP Int'l Light" w:hAnsi="Suisse BP Int'l Light"/>
          <w:color w:val="000000"/>
          <w:sz w:val="20"/>
          <w:szCs w:val="20"/>
        </w:rPr>
        <w:t xml:space="preserve"> </w:t>
      </w:r>
      <w:r w:rsidR="00C821D5">
        <w:rPr>
          <w:rFonts w:ascii="Suisse BP Int'l Light" w:hAnsi="Suisse BP Int'l Light"/>
          <w:color w:val="000000"/>
          <w:sz w:val="20"/>
          <w:szCs w:val="20"/>
        </w:rPr>
        <w:t xml:space="preserve">u.a. </w:t>
      </w:r>
      <w:r w:rsidR="00DA03FA">
        <w:rPr>
          <w:rFonts w:ascii="Suisse BP Int'l Light" w:hAnsi="Suisse BP Int'l Light"/>
          <w:color w:val="000000"/>
          <w:sz w:val="20"/>
          <w:szCs w:val="20"/>
        </w:rPr>
        <w:t xml:space="preserve">Möbeldesign und absolvierte </w:t>
      </w:r>
      <w:r w:rsidR="00C26A9E">
        <w:rPr>
          <w:rFonts w:ascii="Suisse BP Int'l Light" w:hAnsi="Suisse BP Int'l Light"/>
          <w:color w:val="000000"/>
          <w:sz w:val="20"/>
          <w:szCs w:val="20"/>
        </w:rPr>
        <w:t>ein Studium</w:t>
      </w:r>
      <w:r w:rsidR="00F962D2">
        <w:rPr>
          <w:rFonts w:ascii="Suisse BP Int'l Light" w:hAnsi="Suisse BP Int'l Light"/>
          <w:color w:val="000000"/>
          <w:sz w:val="20"/>
          <w:szCs w:val="20"/>
        </w:rPr>
        <w:t xml:space="preserve"> </w:t>
      </w:r>
      <w:r w:rsidR="00C26A9E">
        <w:rPr>
          <w:rFonts w:ascii="Suisse BP Int'l Light" w:hAnsi="Suisse BP Int'l Light"/>
          <w:color w:val="000000"/>
          <w:sz w:val="20"/>
          <w:szCs w:val="20"/>
        </w:rPr>
        <w:t xml:space="preserve">an der </w:t>
      </w:r>
      <w:r w:rsidR="00C821D5">
        <w:rPr>
          <w:rFonts w:ascii="Suisse BP Int'l Light" w:hAnsi="Suisse BP Int'l Light"/>
          <w:color w:val="000000"/>
          <w:sz w:val="20"/>
          <w:szCs w:val="20"/>
        </w:rPr>
        <w:t>Design Academy in Eindhoven</w:t>
      </w:r>
      <w:r w:rsidR="00C26A9E">
        <w:rPr>
          <w:rFonts w:ascii="Suisse BP Int'l Light" w:hAnsi="Suisse BP Int'l Light"/>
          <w:color w:val="000000"/>
          <w:sz w:val="20"/>
          <w:szCs w:val="20"/>
        </w:rPr>
        <w:t>.</w:t>
      </w:r>
      <w:r w:rsidR="00DA03FA">
        <w:rPr>
          <w:rFonts w:ascii="Suisse BP Int'l Light" w:hAnsi="Suisse BP Int'l Light"/>
          <w:color w:val="000000"/>
          <w:sz w:val="20"/>
          <w:szCs w:val="20"/>
        </w:rPr>
        <w:t xml:space="preserve"> </w:t>
      </w:r>
      <w:r w:rsidR="00B413A5">
        <w:rPr>
          <w:rFonts w:ascii="Suisse BP Int'l Light" w:hAnsi="Suisse BP Int'l Light"/>
          <w:color w:val="000000"/>
          <w:sz w:val="20"/>
          <w:szCs w:val="20"/>
        </w:rPr>
        <w:t xml:space="preserve">Er ist </w:t>
      </w:r>
      <w:r w:rsidR="00C821D5">
        <w:rPr>
          <w:rFonts w:ascii="Suisse BP Int'l Light" w:hAnsi="Suisse BP Int'l Light"/>
          <w:color w:val="000000"/>
          <w:sz w:val="20"/>
          <w:szCs w:val="20"/>
        </w:rPr>
        <w:t xml:space="preserve">u.a. </w:t>
      </w:r>
      <w:r w:rsidR="00B413A5">
        <w:rPr>
          <w:rFonts w:ascii="Suisse BP Int'l Light" w:hAnsi="Suisse BP Int'l Light"/>
          <w:color w:val="000000"/>
          <w:sz w:val="20"/>
          <w:szCs w:val="20"/>
        </w:rPr>
        <w:t xml:space="preserve">Mitbegründer des </w:t>
      </w:r>
      <w:proofErr w:type="spellStart"/>
      <w:r w:rsidR="00B413A5">
        <w:rPr>
          <w:rFonts w:ascii="Suisse BP Int'l Light" w:hAnsi="Suisse BP Int'l Light"/>
          <w:color w:val="000000"/>
          <w:sz w:val="20"/>
          <w:szCs w:val="20"/>
        </w:rPr>
        <w:t>So</w:t>
      </w:r>
      <w:r w:rsidR="00C821D5">
        <w:rPr>
          <w:rFonts w:ascii="Suisse BP Int'l Light" w:hAnsi="Suisse BP Int'l Light"/>
          <w:color w:val="000000"/>
          <w:sz w:val="20"/>
          <w:szCs w:val="20"/>
        </w:rPr>
        <w:t>cial</w:t>
      </w:r>
      <w:proofErr w:type="spellEnd"/>
      <w:r w:rsidR="00C821D5">
        <w:rPr>
          <w:rFonts w:ascii="Suisse BP Int'l Light" w:hAnsi="Suisse BP Int'l Light"/>
          <w:color w:val="000000"/>
          <w:sz w:val="20"/>
          <w:szCs w:val="20"/>
        </w:rPr>
        <w:t xml:space="preserve"> Design Lab „Corner Spot“. </w:t>
      </w:r>
      <w:r w:rsidR="00237C60">
        <w:rPr>
          <w:rFonts w:ascii="Suisse BP Int'l Light" w:hAnsi="Suisse BP Int'l Light"/>
          <w:color w:val="000000"/>
          <w:sz w:val="20"/>
          <w:szCs w:val="20"/>
        </w:rPr>
        <w:t xml:space="preserve">Als Co-Designer </w:t>
      </w:r>
      <w:r w:rsidR="00F8556C">
        <w:rPr>
          <w:rFonts w:ascii="Suisse BP Int'l Light" w:hAnsi="Suisse BP Int'l Light"/>
          <w:color w:val="000000"/>
          <w:sz w:val="20"/>
          <w:szCs w:val="20"/>
        </w:rPr>
        <w:t xml:space="preserve">steht </w:t>
      </w:r>
      <w:r w:rsidR="00237C60">
        <w:rPr>
          <w:rFonts w:ascii="Suisse BP Int'l Light" w:hAnsi="Suisse BP Int'l Light"/>
          <w:color w:val="000000"/>
          <w:sz w:val="20"/>
          <w:szCs w:val="20"/>
        </w:rPr>
        <w:t>Trawinski</w:t>
      </w:r>
      <w:r w:rsidR="00F8556C">
        <w:rPr>
          <w:rFonts w:ascii="Suisse BP Int'l Light" w:hAnsi="Suisse BP Int'l Light"/>
          <w:color w:val="000000"/>
          <w:sz w:val="20"/>
          <w:szCs w:val="20"/>
        </w:rPr>
        <w:t xml:space="preserve"> für die Vision des partizipativen Zusammenarbeitens </w:t>
      </w:r>
      <w:r w:rsidR="00237C60">
        <w:rPr>
          <w:rFonts w:ascii="Suisse BP Int'l Light" w:hAnsi="Suisse BP Int'l Light"/>
          <w:color w:val="000000"/>
          <w:sz w:val="20"/>
          <w:szCs w:val="20"/>
        </w:rPr>
        <w:t xml:space="preserve">mit </w:t>
      </w:r>
      <w:r w:rsidR="00F8556C">
        <w:rPr>
          <w:rFonts w:ascii="Suisse BP Int'l Light" w:hAnsi="Suisse BP Int'l Light"/>
          <w:color w:val="000000"/>
          <w:sz w:val="20"/>
          <w:szCs w:val="20"/>
        </w:rPr>
        <w:t>unterschiedlichen Menschen</w:t>
      </w:r>
      <w:r w:rsidR="00237C60">
        <w:rPr>
          <w:rFonts w:ascii="Suisse BP Int'l Light" w:hAnsi="Suisse BP Int'l Light"/>
          <w:color w:val="000000"/>
          <w:sz w:val="20"/>
          <w:szCs w:val="20"/>
        </w:rPr>
        <w:t xml:space="preserve">, die aktiv in alle Projektprozesse integriert werden. </w:t>
      </w:r>
      <w:r w:rsidR="00237C60" w:rsidRPr="00237C60">
        <w:rPr>
          <w:rFonts w:ascii="Suisse BP Int'l Light" w:hAnsi="Suisse BP Int'l Light"/>
          <w:i/>
          <w:color w:val="000000"/>
          <w:sz w:val="20"/>
          <w:szCs w:val="20"/>
        </w:rPr>
        <w:t xml:space="preserve">Design </w:t>
      </w:r>
      <w:proofErr w:type="spellStart"/>
      <w:r w:rsidR="00237C60" w:rsidRPr="00237C60">
        <w:rPr>
          <w:rFonts w:ascii="Suisse BP Int'l Light" w:hAnsi="Suisse BP Int'l Light"/>
          <w:i/>
          <w:color w:val="000000"/>
          <w:sz w:val="20"/>
          <w:szCs w:val="20"/>
        </w:rPr>
        <w:t>Build</w:t>
      </w:r>
      <w:proofErr w:type="spellEnd"/>
      <w:r w:rsidR="00237C60" w:rsidRPr="00237C60">
        <w:rPr>
          <w:rFonts w:ascii="Suisse BP Int'l Light" w:hAnsi="Suisse BP Int'l Light"/>
          <w:i/>
          <w:color w:val="000000"/>
          <w:sz w:val="20"/>
          <w:szCs w:val="20"/>
        </w:rPr>
        <w:t xml:space="preserve"> Toolkit</w:t>
      </w:r>
      <w:r w:rsidR="00237C60">
        <w:rPr>
          <w:rFonts w:ascii="Suisse BP Int'l Light" w:hAnsi="Suisse BP Int'l Light"/>
          <w:i/>
          <w:color w:val="000000"/>
          <w:sz w:val="20"/>
          <w:szCs w:val="20"/>
        </w:rPr>
        <w:t xml:space="preserve"> </w:t>
      </w:r>
      <w:r w:rsidR="00237C60">
        <w:rPr>
          <w:rFonts w:ascii="Suisse BP Int'l Light" w:hAnsi="Suisse BP Int'l Light"/>
          <w:color w:val="000000"/>
          <w:sz w:val="20"/>
          <w:szCs w:val="20"/>
        </w:rPr>
        <w:t xml:space="preserve">ist </w:t>
      </w:r>
      <w:r w:rsidR="00BE1D5A">
        <w:rPr>
          <w:rFonts w:ascii="Suisse BP Int'l Light" w:hAnsi="Suisse BP Int'l Light"/>
          <w:color w:val="000000"/>
          <w:sz w:val="20"/>
          <w:szCs w:val="20"/>
        </w:rPr>
        <w:t xml:space="preserve">ein Projekt, das </w:t>
      </w:r>
      <w:r w:rsidR="00237C60">
        <w:rPr>
          <w:rFonts w:ascii="Suisse BP Int'l Light" w:hAnsi="Suisse BP Int'l Light"/>
          <w:color w:val="000000"/>
          <w:sz w:val="20"/>
          <w:szCs w:val="20"/>
        </w:rPr>
        <w:t>in Zusammenarbeit mit der</w:t>
      </w:r>
      <w:r w:rsidR="00BE1D5A">
        <w:rPr>
          <w:rFonts w:ascii="Suisse BP Int'l Light" w:hAnsi="Suisse BP Int'l Light"/>
          <w:color w:val="000000"/>
          <w:sz w:val="20"/>
          <w:szCs w:val="20"/>
        </w:rPr>
        <w:t xml:space="preserve"> Hans-Sauer-Stiftung entstanden ist.</w:t>
      </w:r>
    </w:p>
    <w:p w:rsidR="000940A7" w:rsidRPr="000940A7" w:rsidRDefault="000940A7" w:rsidP="00435C9C">
      <w:pPr>
        <w:pStyle w:val="NurText"/>
        <w:rPr>
          <w:rFonts w:ascii="Suisse BP Int'l Light" w:eastAsia="Times New Roman" w:hAnsi="Suisse BP Int'l Light" w:cs="Times New Roman"/>
          <w:sz w:val="20"/>
          <w:szCs w:val="20"/>
          <w:u w:val="single"/>
          <w:lang w:eastAsia="de-DE"/>
        </w:rPr>
      </w:pPr>
      <w:r>
        <w:rPr>
          <w:rFonts w:ascii="Suisse BP Int'l Light" w:eastAsia="Times New Roman" w:hAnsi="Suisse BP Int'l Light" w:cs="Times New Roman"/>
          <w:sz w:val="20"/>
          <w:szCs w:val="20"/>
          <w:u w:val="single"/>
          <w:lang w:eastAsia="de-DE"/>
        </w:rPr>
        <w:t>Zur Künstlerin der Video-Arbeit</w:t>
      </w:r>
    </w:p>
    <w:p w:rsidR="00435C9C" w:rsidRPr="001F7BAD" w:rsidRDefault="00435C9C" w:rsidP="00435C9C">
      <w:pPr>
        <w:pStyle w:val="NurText"/>
        <w:rPr>
          <w:rFonts w:ascii="Suisse BP Int'l Light" w:eastAsia="Times New Roman" w:hAnsi="Suisse BP Int'l Light" w:cs="Times New Roman"/>
          <w:sz w:val="20"/>
          <w:szCs w:val="20"/>
          <w:lang w:eastAsia="de-DE"/>
        </w:rPr>
      </w:pPr>
      <w:r w:rsidRPr="001F7BAD">
        <w:rPr>
          <w:rFonts w:ascii="Suisse BP Int'l Light" w:eastAsia="Times New Roman" w:hAnsi="Suisse BP Int'l Light" w:cs="Times New Roman"/>
          <w:b/>
          <w:sz w:val="20"/>
          <w:szCs w:val="20"/>
          <w:lang w:eastAsia="de-DE"/>
        </w:rPr>
        <w:t xml:space="preserve">Judith </w:t>
      </w:r>
      <w:proofErr w:type="spellStart"/>
      <w:r w:rsidRPr="001F7BAD">
        <w:rPr>
          <w:rFonts w:ascii="Suisse BP Int'l Light" w:eastAsia="Times New Roman" w:hAnsi="Suisse BP Int'l Light" w:cs="Times New Roman"/>
          <w:b/>
          <w:sz w:val="20"/>
          <w:szCs w:val="20"/>
          <w:lang w:eastAsia="de-DE"/>
        </w:rPr>
        <w:t>Neunhäuserer</w:t>
      </w:r>
      <w:proofErr w:type="spellEnd"/>
      <w:r w:rsidRPr="001F7BAD">
        <w:rPr>
          <w:rFonts w:ascii="Suisse BP Int'l Light" w:eastAsia="Times New Roman" w:hAnsi="Suisse BP Int'l Light" w:cs="Times New Roman"/>
          <w:sz w:val="20"/>
          <w:szCs w:val="20"/>
          <w:lang w:eastAsia="de-DE"/>
        </w:rPr>
        <w:t xml:space="preserve"> studierte Freie Kunst, Religionswissensch</w:t>
      </w:r>
      <w:r w:rsidR="001F7BAD" w:rsidRPr="001F7BAD">
        <w:rPr>
          <w:rFonts w:ascii="Suisse BP Int'l Light" w:eastAsia="Times New Roman" w:hAnsi="Suisse BP Int'l Light" w:cs="Times New Roman"/>
          <w:sz w:val="20"/>
          <w:szCs w:val="20"/>
          <w:lang w:eastAsia="de-DE"/>
        </w:rPr>
        <w:t>aft und Philosophie in München.</w:t>
      </w:r>
    </w:p>
    <w:p w:rsidR="001F7BAD" w:rsidRPr="001F7BAD" w:rsidRDefault="00435C9C" w:rsidP="001F7BAD">
      <w:pPr>
        <w:pStyle w:val="NurText"/>
        <w:rPr>
          <w:rFonts w:ascii="Suisse BP Int'l Light" w:eastAsia="Times New Roman" w:hAnsi="Suisse BP Int'l Light" w:cs="Times New Roman"/>
          <w:sz w:val="20"/>
          <w:szCs w:val="20"/>
          <w:lang w:eastAsia="de-DE"/>
        </w:rPr>
      </w:pPr>
      <w:r w:rsidRPr="001F7BAD">
        <w:rPr>
          <w:rFonts w:ascii="Suisse BP Int'l Light" w:eastAsia="Times New Roman" w:hAnsi="Suisse BP Int'l Light" w:cs="Times New Roman"/>
          <w:sz w:val="20"/>
          <w:szCs w:val="20"/>
          <w:lang w:eastAsia="de-DE"/>
        </w:rPr>
        <w:t>Die Künstlerin beschäftigt sich mit Welt- und Selbsterklärungsmodellen, deren Einschreibungen in den menschlichen Körper und ihrem utopischen Potential. Im Video "Calling Stephe</w:t>
      </w:r>
      <w:r w:rsidR="001F7BAD" w:rsidRPr="001F7BAD">
        <w:rPr>
          <w:rFonts w:ascii="Suisse BP Int'l Light" w:eastAsia="Times New Roman" w:hAnsi="Suisse BP Int'l Light" w:cs="Times New Roman"/>
          <w:sz w:val="20"/>
          <w:szCs w:val="20"/>
          <w:lang w:eastAsia="de-DE"/>
        </w:rPr>
        <w:t xml:space="preserve">n" (2015) wird Stephen Hawking als Physiker </w:t>
      </w:r>
      <w:r w:rsidRPr="001F7BAD">
        <w:rPr>
          <w:rFonts w:ascii="Suisse BP Int'l Light" w:eastAsia="Times New Roman" w:hAnsi="Suisse BP Int'l Light" w:cs="Times New Roman"/>
          <w:sz w:val="20"/>
          <w:szCs w:val="20"/>
          <w:lang w:eastAsia="de-DE"/>
        </w:rPr>
        <w:t>zur Zukunft der Menschheit befragt.</w:t>
      </w:r>
      <w:r w:rsidR="001F7BAD" w:rsidRPr="001F7BAD">
        <w:rPr>
          <w:rFonts w:ascii="Suisse BP Int'l Light" w:eastAsia="Times New Roman" w:hAnsi="Suisse BP Int'l Light" w:cs="Times New Roman"/>
          <w:sz w:val="20"/>
          <w:szCs w:val="20"/>
          <w:lang w:eastAsia="de-DE"/>
        </w:rPr>
        <w:t xml:space="preserve"> </w:t>
      </w:r>
    </w:p>
    <w:p w:rsidR="000940A7" w:rsidRDefault="000940A7" w:rsidP="00FA197C">
      <w:pPr>
        <w:pStyle w:val="StandardWeb"/>
        <w:rPr>
          <w:rFonts w:ascii="Suisse BP Int'l Light" w:hAnsi="Suisse BP Int'l Light"/>
          <w:color w:val="000000"/>
          <w:sz w:val="20"/>
          <w:szCs w:val="20"/>
        </w:rPr>
      </w:pPr>
    </w:p>
    <w:p w:rsidR="000940A7" w:rsidRDefault="000940A7" w:rsidP="00FA197C">
      <w:pPr>
        <w:pStyle w:val="StandardWeb"/>
        <w:rPr>
          <w:rFonts w:ascii="Suisse BP Int'l Light" w:hAnsi="Suisse BP Int'l Light"/>
          <w:color w:val="000000"/>
          <w:sz w:val="20"/>
          <w:szCs w:val="20"/>
        </w:rPr>
      </w:pPr>
    </w:p>
    <w:p w:rsidR="000940A7" w:rsidRDefault="000940A7" w:rsidP="00FA197C">
      <w:pPr>
        <w:pStyle w:val="StandardWeb"/>
        <w:rPr>
          <w:rFonts w:ascii="Suisse BP Int'l Light" w:hAnsi="Suisse BP Int'l Light"/>
          <w:color w:val="000000"/>
          <w:sz w:val="20"/>
          <w:szCs w:val="20"/>
        </w:rPr>
      </w:pPr>
    </w:p>
    <w:p w:rsidR="00407C8C" w:rsidRDefault="007C0D65" w:rsidP="00FA197C">
      <w:pPr>
        <w:pStyle w:val="StandardWeb"/>
        <w:rPr>
          <w:rStyle w:val="Hyperlink"/>
          <w:rFonts w:ascii="Suisse BP Int'l Light" w:hAnsi="Suisse BP Int'l Light"/>
          <w:sz w:val="20"/>
          <w:szCs w:val="20"/>
        </w:rPr>
      </w:pPr>
      <w:r w:rsidRPr="003E162A">
        <w:rPr>
          <w:rFonts w:ascii="Suisse BP Int'l Light" w:hAnsi="Suisse BP Int'l Light"/>
          <w:color w:val="000000"/>
          <w:sz w:val="20"/>
          <w:szCs w:val="20"/>
        </w:rPr>
        <w:lastRenderedPageBreak/>
        <w:t xml:space="preserve">Druckfähiges Bildmaterial und weitere Bilder finden Sie zum kostenlosen Download unter </w:t>
      </w:r>
      <w:hyperlink r:id="rId9" w:history="1">
        <w:r w:rsidR="00407C8C" w:rsidRPr="009E58D7">
          <w:rPr>
            <w:rStyle w:val="Hyperlink"/>
            <w:rFonts w:ascii="Suisse BP Int'l Light" w:hAnsi="Suisse BP Int'l Light"/>
            <w:sz w:val="20"/>
            <w:szCs w:val="20"/>
          </w:rPr>
          <w:t>www.platform-muenchen.de/presse/</w:t>
        </w:r>
      </w:hyperlink>
    </w:p>
    <w:p w:rsidR="00237C60" w:rsidRPr="003E162A" w:rsidRDefault="00237C60" w:rsidP="00FA197C">
      <w:pPr>
        <w:pStyle w:val="StandardWeb"/>
        <w:rPr>
          <w:rFonts w:ascii="Suisse BP Int'l Light" w:hAnsi="Suisse BP Int'l Light"/>
          <w:color w:val="000000"/>
          <w:sz w:val="20"/>
          <w:szCs w:val="20"/>
        </w:rPr>
      </w:pPr>
    </w:p>
    <w:p w:rsidR="009C6FF3" w:rsidRDefault="007C0D65" w:rsidP="00FA5281">
      <w:pPr>
        <w:pStyle w:val="StandardWeb"/>
        <w:rPr>
          <w:rFonts w:ascii="Suisse BP Int'l Light" w:hAnsi="Suisse BP Int'l Light"/>
          <w:color w:val="000000"/>
          <w:sz w:val="20"/>
          <w:szCs w:val="20"/>
        </w:rPr>
      </w:pPr>
      <w:r w:rsidRPr="003E162A">
        <w:rPr>
          <w:rFonts w:ascii="Suisse BP Int'l Light" w:hAnsi="Suisse BP Int'l Light"/>
          <w:color w:val="000000"/>
          <w:sz w:val="20"/>
          <w:szCs w:val="20"/>
        </w:rPr>
        <w:t>Halle der PLATFORM</w:t>
      </w:r>
      <w:r w:rsidR="00407C8C">
        <w:rPr>
          <w:rFonts w:ascii="Suisse BP Int'l Light" w:hAnsi="Suisse BP Int'l Light"/>
          <w:color w:val="000000"/>
          <w:sz w:val="20"/>
          <w:szCs w:val="20"/>
        </w:rPr>
        <w:br/>
      </w:r>
      <w:proofErr w:type="spellStart"/>
      <w:r w:rsidRPr="003E162A">
        <w:rPr>
          <w:rFonts w:ascii="Suisse BP Int'l Light" w:hAnsi="Suisse BP Int'l Light"/>
          <w:color w:val="000000"/>
          <w:sz w:val="20"/>
          <w:szCs w:val="20"/>
        </w:rPr>
        <w:t>Kistlerhofstraße</w:t>
      </w:r>
      <w:proofErr w:type="spellEnd"/>
      <w:r w:rsidRPr="003E162A">
        <w:rPr>
          <w:rFonts w:ascii="Suisse BP Int'l Light" w:hAnsi="Suisse BP Int'l Light"/>
          <w:color w:val="000000"/>
          <w:sz w:val="20"/>
          <w:szCs w:val="20"/>
        </w:rPr>
        <w:t xml:space="preserve"> 70 </w:t>
      </w:r>
      <w:r w:rsidRPr="003E162A">
        <w:rPr>
          <w:rFonts w:ascii="Suisse BP Int'l Light" w:hAnsi="Suisse BP Int'l Light"/>
          <w:color w:val="000000"/>
          <w:sz w:val="20"/>
          <w:szCs w:val="20"/>
        </w:rPr>
        <w:sym w:font="Wingdings" w:char="F0E0"/>
      </w:r>
      <w:r w:rsidRPr="003E162A">
        <w:rPr>
          <w:rFonts w:ascii="Suisse BP Int'l Light" w:hAnsi="Suisse BP Int'l Light"/>
          <w:color w:val="000000"/>
          <w:sz w:val="20"/>
          <w:szCs w:val="20"/>
        </w:rPr>
        <w:t xml:space="preserve"> Haus 60 </w:t>
      </w:r>
      <w:r w:rsidRPr="003E162A">
        <w:rPr>
          <w:rFonts w:ascii="Suisse BP Int'l Light" w:hAnsi="Suisse BP Int'l Light"/>
          <w:color w:val="000000"/>
          <w:sz w:val="20"/>
          <w:szCs w:val="20"/>
        </w:rPr>
        <w:sym w:font="Wingdings" w:char="F0E0"/>
      </w:r>
      <w:r w:rsidRPr="003E162A">
        <w:rPr>
          <w:rFonts w:ascii="Suisse BP Int'l Light" w:hAnsi="Suisse BP Int'l Light"/>
          <w:color w:val="000000"/>
          <w:sz w:val="20"/>
          <w:szCs w:val="20"/>
        </w:rPr>
        <w:t xml:space="preserve"> 3. Stock </w:t>
      </w:r>
      <w:r w:rsidRPr="003E162A">
        <w:rPr>
          <w:rFonts w:ascii="Suisse BP Int'l Light" w:hAnsi="Suisse BP Int'l Light"/>
          <w:color w:val="000000"/>
          <w:sz w:val="20"/>
          <w:szCs w:val="20"/>
        </w:rPr>
        <w:sym w:font="Wingdings" w:char="F0E0"/>
      </w:r>
      <w:r w:rsidRPr="003E162A">
        <w:rPr>
          <w:rFonts w:ascii="Suisse BP Int'l Light" w:hAnsi="Suisse BP Int'l Light"/>
          <w:color w:val="000000"/>
          <w:sz w:val="20"/>
          <w:szCs w:val="20"/>
        </w:rPr>
        <w:t xml:space="preserve"> 81379 München</w:t>
      </w:r>
      <w:r w:rsidR="00407C8C">
        <w:rPr>
          <w:rFonts w:ascii="Suisse BP Int'l Light" w:hAnsi="Suisse BP Int'l Light"/>
          <w:color w:val="000000"/>
          <w:sz w:val="20"/>
          <w:szCs w:val="20"/>
        </w:rPr>
        <w:br/>
      </w:r>
      <w:r w:rsidRPr="003E162A">
        <w:rPr>
          <w:rFonts w:ascii="Suisse BP Int'l Light" w:hAnsi="Suisse BP Int'l Light"/>
          <w:color w:val="000000"/>
          <w:sz w:val="20"/>
          <w:szCs w:val="20"/>
        </w:rPr>
        <w:t>Öffnungszeiten Mo-Fr 10-17 Uhr</w:t>
      </w:r>
      <w:r w:rsidR="00407C8C">
        <w:rPr>
          <w:rFonts w:ascii="Suisse BP Int'l Light" w:hAnsi="Suisse BP Int'l Light"/>
          <w:color w:val="000000"/>
          <w:sz w:val="20"/>
          <w:szCs w:val="20"/>
        </w:rPr>
        <w:br/>
      </w:r>
      <w:r w:rsidRPr="003E162A">
        <w:rPr>
          <w:rFonts w:ascii="Suisse BP Int'l Light" w:hAnsi="Suisse BP Int'l Light"/>
          <w:color w:val="000000"/>
          <w:sz w:val="20"/>
          <w:szCs w:val="20"/>
        </w:rPr>
        <w:t xml:space="preserve">U3 </w:t>
      </w:r>
      <w:proofErr w:type="spellStart"/>
      <w:r w:rsidRPr="003E162A">
        <w:rPr>
          <w:rFonts w:ascii="Suisse BP Int'l Light" w:hAnsi="Suisse BP Int'l Light"/>
          <w:color w:val="000000"/>
          <w:sz w:val="20"/>
          <w:szCs w:val="20"/>
        </w:rPr>
        <w:t>Aidenbachstraße</w:t>
      </w:r>
      <w:proofErr w:type="spellEnd"/>
    </w:p>
    <w:p w:rsidR="00997ED8" w:rsidRPr="00FA5281" w:rsidRDefault="00997ED8" w:rsidP="00FA5281">
      <w:pPr>
        <w:pStyle w:val="StandardWeb"/>
        <w:rPr>
          <w:rFonts w:ascii="Suisse BP Int'l Light" w:hAnsi="Suisse BP Int'l Light"/>
          <w:color w:val="000000"/>
          <w:sz w:val="20"/>
          <w:szCs w:val="20"/>
        </w:rPr>
      </w:pPr>
    </w:p>
    <w:p w:rsidR="007C0D65" w:rsidRPr="003E162A" w:rsidRDefault="007C0D65" w:rsidP="007C0D65">
      <w:pPr>
        <w:rPr>
          <w:rFonts w:ascii="Suisse BP Int'l Light" w:hAnsi="Suisse BP Int'l Light"/>
          <w:b/>
          <w:sz w:val="20"/>
          <w:szCs w:val="20"/>
        </w:rPr>
      </w:pPr>
      <w:r w:rsidRPr="003E162A">
        <w:rPr>
          <w:rFonts w:ascii="Suisse BP Int'l Light" w:hAnsi="Suisse BP Int'l Light"/>
          <w:b/>
          <w:sz w:val="20"/>
          <w:szCs w:val="20"/>
        </w:rPr>
        <w:t>PLATFORM</w:t>
      </w:r>
    </w:p>
    <w:p w:rsidR="007C0D65" w:rsidRPr="003E162A" w:rsidRDefault="007C0D65" w:rsidP="007C0D65">
      <w:pPr>
        <w:rPr>
          <w:rFonts w:ascii="Suisse BP Int'l Light" w:hAnsi="Suisse BP Int'l Light"/>
          <w:sz w:val="20"/>
          <w:szCs w:val="20"/>
        </w:rPr>
      </w:pPr>
      <w:r w:rsidRPr="003E162A">
        <w:rPr>
          <w:rFonts w:ascii="Suisse BP Int'l Light" w:hAnsi="Suisse BP Int'l Light"/>
          <w:sz w:val="20"/>
          <w:szCs w:val="20"/>
        </w:rPr>
        <w:t xml:space="preserve">Die PLATFORM ist ein Pilotprojekt der Stadt München, finanziert vom Referat für Arbeit und Wirtschaft. Sie bietet Räume für kulturelle Produktion, entwickelt Konzepte für und zusammen mit Akteuren der Kultur- und Kreativwirtschaft und bildet neue Allianzen zwischen Kultur und Wirtschaft. </w:t>
      </w:r>
    </w:p>
    <w:p w:rsidR="007C0D65" w:rsidRPr="003E162A" w:rsidRDefault="007C0D65" w:rsidP="007C0D65">
      <w:pPr>
        <w:rPr>
          <w:rFonts w:ascii="Suisse BP Int'l Light" w:hAnsi="Suisse BP Int'l Light"/>
          <w:sz w:val="20"/>
          <w:szCs w:val="20"/>
        </w:rPr>
      </w:pPr>
      <w:r w:rsidRPr="003E162A">
        <w:rPr>
          <w:rFonts w:ascii="Suisse BP Int'l Light" w:hAnsi="Suisse BP Int'l Light"/>
          <w:sz w:val="20"/>
          <w:szCs w:val="20"/>
        </w:rPr>
        <w:t xml:space="preserve">Das räumliche Zentrum der PLATFORM befindet sich in einer 2000qm großen Etage eines Gebäudes auf einem ehemaligen Industrieareal im Münchner Süden. Im Büro der PLATFORM erarbeiten ein festes Team und jeweils fünf junge </w:t>
      </w:r>
      <w:proofErr w:type="spellStart"/>
      <w:r w:rsidRPr="003E162A">
        <w:rPr>
          <w:rFonts w:ascii="Suisse BP Int'l Light" w:hAnsi="Suisse BP Int'l Light"/>
          <w:sz w:val="20"/>
          <w:szCs w:val="20"/>
        </w:rPr>
        <w:t>Kulturmanager_innen</w:t>
      </w:r>
      <w:proofErr w:type="spellEnd"/>
      <w:r w:rsidRPr="003E162A">
        <w:rPr>
          <w:rFonts w:ascii="Suisse BP Int'l Light" w:hAnsi="Suisse BP Int'l Light"/>
          <w:sz w:val="20"/>
          <w:szCs w:val="20"/>
        </w:rPr>
        <w:t xml:space="preserve"> und </w:t>
      </w:r>
      <w:proofErr w:type="spellStart"/>
      <w:r w:rsidRPr="003E162A">
        <w:rPr>
          <w:rFonts w:ascii="Suisse BP Int'l Light" w:hAnsi="Suisse BP Int'l Light"/>
          <w:sz w:val="20"/>
          <w:szCs w:val="20"/>
        </w:rPr>
        <w:t>Kurator_innen</w:t>
      </w:r>
      <w:proofErr w:type="spellEnd"/>
      <w:r w:rsidRPr="003E162A">
        <w:rPr>
          <w:rFonts w:ascii="Suisse BP Int'l Light" w:hAnsi="Suisse BP Int'l Light"/>
          <w:sz w:val="20"/>
          <w:szCs w:val="20"/>
        </w:rPr>
        <w:t xml:space="preserve"> Programme und Module für neue kulturelle Arbeitsfelder. Eine Halle für Ausstellungen, Installationen und Veranstaltungen bildet das </w:t>
      </w:r>
      <w:proofErr w:type="spellStart"/>
      <w:r w:rsidRPr="003E162A">
        <w:rPr>
          <w:rFonts w:ascii="Suisse BP Int'l Light" w:hAnsi="Suisse BP Int'l Light"/>
          <w:sz w:val="20"/>
          <w:szCs w:val="20"/>
        </w:rPr>
        <w:t>Entrée</w:t>
      </w:r>
      <w:proofErr w:type="spellEnd"/>
      <w:r w:rsidRPr="003E162A">
        <w:rPr>
          <w:rFonts w:ascii="Suisse BP Int'l Light" w:hAnsi="Suisse BP Int'l Light"/>
          <w:sz w:val="20"/>
          <w:szCs w:val="20"/>
        </w:rPr>
        <w:t xml:space="preserve">. Daran schließt sich ein Studio für internationale Gäste und für Workshops an. In 23 hellen Ateliers arbeiten bildende </w:t>
      </w:r>
      <w:proofErr w:type="spellStart"/>
      <w:r w:rsidRPr="003E162A">
        <w:rPr>
          <w:rFonts w:ascii="Suisse BP Int'l Light" w:hAnsi="Suisse BP Int'l Light"/>
          <w:sz w:val="20"/>
          <w:szCs w:val="20"/>
        </w:rPr>
        <w:t>Künstler_innen</w:t>
      </w:r>
      <w:proofErr w:type="spellEnd"/>
      <w:r w:rsidRPr="003E162A">
        <w:rPr>
          <w:rFonts w:ascii="Suisse BP Int'l Light" w:hAnsi="Suisse BP Int'l Light"/>
          <w:sz w:val="20"/>
          <w:szCs w:val="20"/>
        </w:rPr>
        <w:t xml:space="preserve"> und </w:t>
      </w:r>
      <w:proofErr w:type="spellStart"/>
      <w:r w:rsidRPr="003E162A">
        <w:rPr>
          <w:rFonts w:ascii="Suisse BP Int'l Light" w:hAnsi="Suisse BP Int'l Light"/>
          <w:sz w:val="20"/>
          <w:szCs w:val="20"/>
        </w:rPr>
        <w:t>Gestalter_innen</w:t>
      </w:r>
      <w:proofErr w:type="spellEnd"/>
      <w:r w:rsidRPr="003E162A">
        <w:rPr>
          <w:rFonts w:ascii="Suisse BP Int'l Light" w:hAnsi="Suisse BP Int'l Light"/>
          <w:sz w:val="20"/>
          <w:szCs w:val="20"/>
        </w:rPr>
        <w:t xml:space="preserve"> der angewandten Künste. Die Ausstellungen und Veranstaltungen in der PLATFORM sind offen, sinnlich und diskursiv. Sie sind die Basis für Austausch und Synergien zwischen Kultur und Öffentlichkeit. </w:t>
      </w:r>
    </w:p>
    <w:p w:rsidR="007C0D65" w:rsidRPr="003E162A" w:rsidRDefault="007C0D65" w:rsidP="007C0D65">
      <w:pPr>
        <w:rPr>
          <w:rFonts w:ascii="Suisse BP Int'l Light" w:hAnsi="Suisse BP Int'l Light"/>
          <w:b/>
          <w:sz w:val="20"/>
          <w:szCs w:val="20"/>
        </w:rPr>
      </w:pPr>
    </w:p>
    <w:p w:rsidR="00407C8C" w:rsidRPr="003E162A" w:rsidRDefault="00407C8C" w:rsidP="007C0D65">
      <w:pPr>
        <w:rPr>
          <w:rFonts w:ascii="Suisse BP Int'l Light" w:hAnsi="Suisse BP Int'l Light"/>
          <w:b/>
          <w:sz w:val="20"/>
          <w:szCs w:val="20"/>
        </w:rPr>
      </w:pPr>
    </w:p>
    <w:p w:rsidR="007C0D65" w:rsidRPr="003E162A" w:rsidRDefault="007C0D65" w:rsidP="007C0D65">
      <w:pPr>
        <w:rPr>
          <w:rFonts w:ascii="Suisse BP Int'l Light" w:hAnsi="Suisse BP Int'l Light"/>
          <w:b/>
          <w:sz w:val="20"/>
          <w:szCs w:val="20"/>
        </w:rPr>
      </w:pPr>
      <w:r w:rsidRPr="003E162A">
        <w:rPr>
          <w:rFonts w:ascii="Suisse BP Int'l Light" w:hAnsi="Suisse BP Int'l Light"/>
          <w:b/>
          <w:sz w:val="20"/>
          <w:szCs w:val="20"/>
        </w:rPr>
        <w:t>Pressekontakt</w:t>
      </w:r>
    </w:p>
    <w:p w:rsidR="007C0D65" w:rsidRPr="003E162A" w:rsidRDefault="007C0D65" w:rsidP="007C0D65">
      <w:pPr>
        <w:pStyle w:val="StandardWeb"/>
        <w:spacing w:line="276" w:lineRule="auto"/>
        <w:rPr>
          <w:rFonts w:ascii="Suisse BP Int'l Light" w:eastAsiaTheme="minorHAnsi" w:hAnsi="Suisse BP Int'l Light" w:cstheme="minorBidi"/>
          <w:sz w:val="20"/>
          <w:szCs w:val="20"/>
          <w:lang w:eastAsia="en-US"/>
        </w:rPr>
      </w:pPr>
      <w:r w:rsidRPr="003E162A">
        <w:rPr>
          <w:rFonts w:ascii="Suisse BP Int'l Light" w:eastAsiaTheme="minorHAnsi" w:hAnsi="Suisse BP Int'l Light" w:cstheme="minorBidi"/>
          <w:sz w:val="20"/>
          <w:szCs w:val="20"/>
          <w:lang w:eastAsia="en-US"/>
        </w:rPr>
        <w:t>PLATFORM</w:t>
      </w:r>
      <w:r w:rsidRPr="003E162A">
        <w:rPr>
          <w:rFonts w:ascii="Suisse BP Int'l Light" w:eastAsiaTheme="minorHAnsi" w:hAnsi="Suisse BP Int'l Light" w:cstheme="minorBidi"/>
          <w:sz w:val="20"/>
          <w:szCs w:val="20"/>
          <w:lang w:eastAsia="en-US"/>
        </w:rPr>
        <w:br/>
      </w:r>
      <w:proofErr w:type="spellStart"/>
      <w:r w:rsidRPr="003E162A">
        <w:rPr>
          <w:rFonts w:ascii="Suisse BP Int'l Light" w:eastAsiaTheme="minorHAnsi" w:hAnsi="Suisse BP Int'l Light" w:cstheme="minorBidi"/>
          <w:sz w:val="20"/>
          <w:szCs w:val="20"/>
          <w:lang w:eastAsia="en-US"/>
        </w:rPr>
        <w:t>Kistlerhofstraße</w:t>
      </w:r>
      <w:proofErr w:type="spellEnd"/>
      <w:r w:rsidRPr="003E162A">
        <w:rPr>
          <w:rFonts w:ascii="Suisse BP Int'l Light" w:eastAsiaTheme="minorHAnsi" w:hAnsi="Suisse BP Int'l Light" w:cstheme="minorBidi"/>
          <w:sz w:val="20"/>
          <w:szCs w:val="20"/>
          <w:lang w:eastAsia="en-US"/>
        </w:rPr>
        <w:t xml:space="preserve"> 70 </w:t>
      </w:r>
      <w:r w:rsidRPr="003E162A">
        <w:rPr>
          <w:rFonts w:ascii="Suisse BP Int'l Light" w:eastAsiaTheme="minorHAnsi" w:hAnsi="Suisse BP Int'l Light" w:cstheme="minorBidi"/>
          <w:sz w:val="20"/>
          <w:szCs w:val="20"/>
          <w:lang w:eastAsia="en-US"/>
        </w:rPr>
        <w:sym w:font="Wingdings" w:char="F0E0"/>
      </w:r>
      <w:r w:rsidRPr="003E162A">
        <w:rPr>
          <w:rFonts w:ascii="Suisse BP Int'l Light" w:eastAsiaTheme="minorHAnsi" w:hAnsi="Suisse BP Int'l Light" w:cstheme="minorBidi"/>
          <w:sz w:val="20"/>
          <w:szCs w:val="20"/>
          <w:lang w:eastAsia="en-US"/>
        </w:rPr>
        <w:t xml:space="preserve"> Haus 60 </w:t>
      </w:r>
      <w:r w:rsidRPr="003E162A">
        <w:rPr>
          <w:rFonts w:ascii="Suisse BP Int'l Light" w:eastAsiaTheme="minorHAnsi" w:hAnsi="Suisse BP Int'l Light" w:cstheme="minorBidi"/>
          <w:sz w:val="20"/>
          <w:szCs w:val="20"/>
          <w:lang w:eastAsia="en-US"/>
        </w:rPr>
        <w:sym w:font="Wingdings" w:char="F0E0"/>
      </w:r>
      <w:r w:rsidRPr="003E162A">
        <w:rPr>
          <w:rFonts w:ascii="Suisse BP Int'l Light" w:eastAsiaTheme="minorHAnsi" w:hAnsi="Suisse BP Int'l Light" w:cstheme="minorBidi"/>
          <w:sz w:val="20"/>
          <w:szCs w:val="20"/>
          <w:lang w:eastAsia="en-US"/>
        </w:rPr>
        <w:t xml:space="preserve"> 3. Stock</w:t>
      </w:r>
      <w:r w:rsidRPr="003E162A">
        <w:rPr>
          <w:rFonts w:ascii="Suisse BP Int'l Light" w:eastAsiaTheme="minorHAnsi" w:hAnsi="Suisse BP Int'l Light" w:cstheme="minorBidi"/>
          <w:sz w:val="20"/>
          <w:szCs w:val="20"/>
          <w:lang w:eastAsia="en-US"/>
        </w:rPr>
        <w:br/>
        <w:t>81379 München</w:t>
      </w:r>
    </w:p>
    <w:p w:rsidR="007C0D65" w:rsidRPr="003E162A" w:rsidRDefault="007C0D65" w:rsidP="007C0D65">
      <w:pPr>
        <w:rPr>
          <w:rFonts w:ascii="Suisse BP Int'l Light" w:hAnsi="Suisse BP Int'l Light"/>
          <w:sz w:val="20"/>
          <w:szCs w:val="20"/>
        </w:rPr>
      </w:pPr>
      <w:r w:rsidRPr="003E162A">
        <w:rPr>
          <w:rFonts w:ascii="Suisse BP Int'l Light" w:hAnsi="Suisse BP Int'l Light"/>
          <w:sz w:val="20"/>
          <w:szCs w:val="20"/>
        </w:rPr>
        <w:t xml:space="preserve">Sophia Plaas </w:t>
      </w:r>
      <w:r w:rsidRPr="003E162A">
        <w:rPr>
          <w:rFonts w:ascii="Suisse BP Int'l Light" w:hAnsi="Suisse BP Int'l Light"/>
          <w:sz w:val="20"/>
          <w:szCs w:val="20"/>
        </w:rPr>
        <w:br/>
        <w:t xml:space="preserve">sophia.plaas@platform-muenchen.de </w:t>
      </w:r>
      <w:r w:rsidRPr="003E162A">
        <w:rPr>
          <w:rFonts w:ascii="Suisse BP Int'l Light" w:hAnsi="Suisse BP Int'l Light"/>
          <w:sz w:val="20"/>
          <w:szCs w:val="20"/>
        </w:rPr>
        <w:br/>
        <w:t>T: 0049 · 89 · 324 · 9009 · 13</w:t>
      </w:r>
      <w:r w:rsidRPr="003E162A">
        <w:rPr>
          <w:rFonts w:ascii="Suisse BP Int'l Light" w:hAnsi="Suisse BP Int'l Light"/>
          <w:sz w:val="20"/>
          <w:szCs w:val="20"/>
        </w:rPr>
        <w:br/>
        <w:t>F: 0049 · 89 · 324 · 9009 · 50</w:t>
      </w:r>
    </w:p>
    <w:p w:rsidR="00286DA4" w:rsidRPr="003E162A" w:rsidRDefault="00BD04E4" w:rsidP="007C0D65">
      <w:pPr>
        <w:pStyle w:val="StandardWeb"/>
        <w:spacing w:line="276" w:lineRule="auto"/>
        <w:rPr>
          <w:rFonts w:ascii="Suisse BP Int'l Light" w:eastAsiaTheme="minorHAnsi" w:hAnsi="Suisse BP Int'l Light" w:cstheme="minorBidi"/>
          <w:sz w:val="20"/>
          <w:szCs w:val="20"/>
          <w:lang w:eastAsia="en-US"/>
        </w:rPr>
      </w:pPr>
      <w:hyperlink r:id="rId10" w:history="1">
        <w:r w:rsidR="00286DA4" w:rsidRPr="003E162A">
          <w:rPr>
            <w:rStyle w:val="Hyperlink"/>
            <w:rFonts w:ascii="Suisse BP Int'l Light" w:eastAsiaTheme="minorHAnsi" w:hAnsi="Suisse BP Int'l Light" w:cstheme="minorBidi"/>
            <w:sz w:val="20"/>
            <w:szCs w:val="20"/>
            <w:lang w:eastAsia="en-US"/>
          </w:rPr>
          <w:t>www.platform-muenchen.de</w:t>
        </w:r>
      </w:hyperlink>
      <w:bookmarkStart w:id="0" w:name="_GoBack"/>
      <w:bookmarkEnd w:id="0"/>
    </w:p>
    <w:p w:rsidR="00BD04E4" w:rsidRPr="00BD04E4" w:rsidRDefault="00BD04E4" w:rsidP="00286DA4">
      <w:pPr>
        <w:pStyle w:val="StandardWeb"/>
        <w:spacing w:line="276" w:lineRule="auto"/>
        <w:rPr>
          <w:rFonts w:ascii="Suisse BP Int'l Light" w:hAnsi="Suisse BP Int'l Light"/>
          <w:sz w:val="20"/>
          <w:szCs w:val="20"/>
        </w:rPr>
      </w:pPr>
      <w:hyperlink r:id="rId11" w:history="1">
        <w:r w:rsidRPr="00BD04E4">
          <w:rPr>
            <w:rStyle w:val="Hyperlink"/>
            <w:rFonts w:ascii="Suisse BP Int'l Light" w:hAnsi="Suisse BP Int'l Light"/>
            <w:sz w:val="20"/>
            <w:szCs w:val="20"/>
          </w:rPr>
          <w:t>https://www.facebook.com/PLATFORMMUC</w:t>
        </w:r>
      </w:hyperlink>
    </w:p>
    <w:p w:rsidR="007C0D65" w:rsidRPr="003E162A" w:rsidRDefault="007C0D65" w:rsidP="00286DA4">
      <w:pPr>
        <w:pStyle w:val="StandardWeb"/>
        <w:spacing w:line="276" w:lineRule="auto"/>
        <w:rPr>
          <w:rFonts w:ascii="Suisse BP Int'l Light" w:eastAsiaTheme="minorHAnsi" w:hAnsi="Suisse BP Int'l Light" w:cstheme="minorBidi"/>
          <w:sz w:val="20"/>
          <w:szCs w:val="20"/>
          <w:lang w:eastAsia="en-US"/>
        </w:rPr>
      </w:pPr>
      <w:r w:rsidRPr="003E162A">
        <w:rPr>
          <w:rFonts w:ascii="Suisse BP Int'l Light" w:hAnsi="Suisse BP Int'l Light"/>
          <w:sz w:val="20"/>
          <w:szCs w:val="20"/>
        </w:rPr>
        <w:t>PLATFORM gefördert vom Referat für Arbeit und Wirtschaft, in Trägerschaft der Münchner Arbeit gGmbH</w:t>
      </w:r>
      <w:r w:rsidRPr="003E162A">
        <w:rPr>
          <w:rFonts w:ascii="Suisse BP Int'l Light" w:hAnsi="Suisse BP Int'l Light"/>
          <w:sz w:val="20"/>
          <w:szCs w:val="20"/>
        </w:rPr>
        <w:br/>
        <w:t>Geschäftsführung: Gerhard Scherbaum, Johann Stelzer</w:t>
      </w:r>
      <w:r w:rsidRPr="003E162A">
        <w:rPr>
          <w:rFonts w:ascii="Suisse BP Int'l Light" w:hAnsi="Suisse BP Int'l Light"/>
          <w:sz w:val="20"/>
          <w:szCs w:val="20"/>
        </w:rPr>
        <w:br/>
        <w:t>Registergericht München, HRB 98967</w:t>
      </w:r>
      <w:r w:rsidRPr="003E162A">
        <w:rPr>
          <w:rFonts w:ascii="Suisse BP Int'l Light" w:hAnsi="Suisse BP Int'l Light"/>
          <w:sz w:val="20"/>
          <w:szCs w:val="20"/>
        </w:rPr>
        <w:br/>
        <w:t xml:space="preserve">Vorsitzender des Aufsichtsrats: </w:t>
      </w:r>
      <w:r w:rsidRPr="003E162A">
        <w:rPr>
          <w:rFonts w:ascii="Suisse BP Int'l Light" w:hAnsi="Suisse BP Int'l Light" w:cs="Helvetica"/>
          <w:sz w:val="20"/>
          <w:szCs w:val="20"/>
        </w:rPr>
        <w:t xml:space="preserve">Manuel </w:t>
      </w:r>
      <w:proofErr w:type="spellStart"/>
      <w:r w:rsidRPr="003E162A">
        <w:rPr>
          <w:rFonts w:ascii="Suisse BP Int'l Light" w:hAnsi="Suisse BP Int'l Light" w:cs="Helvetica"/>
          <w:sz w:val="20"/>
          <w:szCs w:val="20"/>
        </w:rPr>
        <w:t>Pretzl</w:t>
      </w:r>
      <w:proofErr w:type="spellEnd"/>
    </w:p>
    <w:p w:rsidR="007C0D65" w:rsidRPr="003E162A" w:rsidRDefault="007C0D65" w:rsidP="007C0D65">
      <w:pPr>
        <w:spacing w:line="360" w:lineRule="auto"/>
        <w:jc w:val="both"/>
        <w:rPr>
          <w:rFonts w:ascii="Suisse BP Int'l Light" w:hAnsi="Suisse BP Int'l Light"/>
        </w:rPr>
      </w:pPr>
    </w:p>
    <w:p w:rsidR="00E16B35" w:rsidRPr="003E162A" w:rsidRDefault="00E16B35" w:rsidP="00E16B35">
      <w:pPr>
        <w:rPr>
          <w:rFonts w:ascii="Suisse BP Int'l Light" w:hAnsi="Suisse BP Int'l Light"/>
        </w:rPr>
      </w:pPr>
      <w:r w:rsidRPr="003E162A">
        <w:rPr>
          <w:rFonts w:ascii="Suisse BP Int'l Light" w:hAnsi="Suisse BP Int'l Light"/>
          <w:noProof/>
          <w:lang w:eastAsia="de-DE"/>
        </w:rPr>
        <w:drawing>
          <wp:inline distT="0" distB="0" distL="0" distR="0">
            <wp:extent cx="809625" cy="495300"/>
            <wp:effectExtent l="0" t="0" r="9525" b="0"/>
            <wp:docPr id="2" name="Grafik 2" descr="Foerderformel_RAW_M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Foerderformel_RAW_MB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9625" cy="495300"/>
                    </a:xfrm>
                    <a:prstGeom prst="rect">
                      <a:avLst/>
                    </a:prstGeom>
                    <a:noFill/>
                    <a:ln>
                      <a:noFill/>
                    </a:ln>
                  </pic:spPr>
                </pic:pic>
              </a:graphicData>
            </a:graphic>
          </wp:inline>
        </w:drawing>
      </w:r>
    </w:p>
    <w:p w:rsidR="00BE15E6" w:rsidRPr="003E162A" w:rsidRDefault="00BE15E6" w:rsidP="00BE15E6">
      <w:pPr>
        <w:jc w:val="center"/>
        <w:rPr>
          <w:rFonts w:ascii="Suisse BP Int'l Light" w:hAnsi="Suisse BP Int'l Light"/>
        </w:rPr>
      </w:pPr>
    </w:p>
    <w:sectPr w:rsidR="00BE15E6" w:rsidRPr="003E162A" w:rsidSect="003A36D4">
      <w:pgSz w:w="11906" w:h="16838" w:code="9"/>
      <w:pgMar w:top="1417" w:right="1417" w:bottom="1134" w:left="1417"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Suisse BP Int'l Light">
    <w:panose1 w:val="00000000000000000000"/>
    <w:charset w:val="00"/>
    <w:family w:val="modern"/>
    <w:notTrueType/>
    <w:pitch w:val="variable"/>
    <w:sig w:usb0="A00000FF" w:usb1="4000207B" w:usb2="00000000" w:usb3="00000000" w:csb0="00000193"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2MzC2MjcwtTYzNDYyUdpeDU4uLM/DyQAsNaABSkaXcsAAAA"/>
  </w:docVars>
  <w:rsids>
    <w:rsidRoot w:val="00BE15E6"/>
    <w:rsid w:val="000940A7"/>
    <w:rsid w:val="000E2DC7"/>
    <w:rsid w:val="00111988"/>
    <w:rsid w:val="00194987"/>
    <w:rsid w:val="001F7BAD"/>
    <w:rsid w:val="002103D8"/>
    <w:rsid w:val="0021464D"/>
    <w:rsid w:val="00237C60"/>
    <w:rsid w:val="00261DC2"/>
    <w:rsid w:val="00286DA4"/>
    <w:rsid w:val="002E0668"/>
    <w:rsid w:val="00335A38"/>
    <w:rsid w:val="003364A2"/>
    <w:rsid w:val="003803BD"/>
    <w:rsid w:val="00394A82"/>
    <w:rsid w:val="003A36D4"/>
    <w:rsid w:val="003E162A"/>
    <w:rsid w:val="003E55B2"/>
    <w:rsid w:val="003F56A5"/>
    <w:rsid w:val="003F6B44"/>
    <w:rsid w:val="00407C8C"/>
    <w:rsid w:val="00413AA9"/>
    <w:rsid w:val="00417969"/>
    <w:rsid w:val="00435C9C"/>
    <w:rsid w:val="00563183"/>
    <w:rsid w:val="005D4713"/>
    <w:rsid w:val="006C745F"/>
    <w:rsid w:val="006F7B85"/>
    <w:rsid w:val="007015BF"/>
    <w:rsid w:val="007C0D65"/>
    <w:rsid w:val="00833082"/>
    <w:rsid w:val="008D313B"/>
    <w:rsid w:val="0092249D"/>
    <w:rsid w:val="00997ED8"/>
    <w:rsid w:val="009A245E"/>
    <w:rsid w:val="009C6FF3"/>
    <w:rsid w:val="00A22F41"/>
    <w:rsid w:val="00B413A5"/>
    <w:rsid w:val="00BD04E4"/>
    <w:rsid w:val="00BE15E6"/>
    <w:rsid w:val="00BE1D5A"/>
    <w:rsid w:val="00C01428"/>
    <w:rsid w:val="00C26A9E"/>
    <w:rsid w:val="00C33AFC"/>
    <w:rsid w:val="00C65799"/>
    <w:rsid w:val="00C821D5"/>
    <w:rsid w:val="00D331CE"/>
    <w:rsid w:val="00D41C05"/>
    <w:rsid w:val="00D54FFC"/>
    <w:rsid w:val="00D61DC8"/>
    <w:rsid w:val="00D622F6"/>
    <w:rsid w:val="00D751C3"/>
    <w:rsid w:val="00DA03FA"/>
    <w:rsid w:val="00DB3F30"/>
    <w:rsid w:val="00E13E38"/>
    <w:rsid w:val="00E16B35"/>
    <w:rsid w:val="00EE6AF9"/>
    <w:rsid w:val="00F16F75"/>
    <w:rsid w:val="00F254FA"/>
    <w:rsid w:val="00F8358E"/>
    <w:rsid w:val="00F8556C"/>
    <w:rsid w:val="00F962D2"/>
    <w:rsid w:val="00FA197C"/>
    <w:rsid w:val="00FA5281"/>
    <w:rsid w:val="00FB455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4937DF-B0A3-4881-B178-63D99E6C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link w:val="berschrift1Zchn"/>
    <w:uiPriority w:val="9"/>
    <w:qFormat/>
    <w:rsid w:val="00BE15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E15E6"/>
    <w:rPr>
      <w:rFonts w:ascii="Times New Roman" w:eastAsia="Times New Roman" w:hAnsi="Times New Roman" w:cs="Times New Roman"/>
      <w:b/>
      <w:bCs/>
      <w:kern w:val="36"/>
      <w:sz w:val="48"/>
      <w:szCs w:val="48"/>
      <w:lang w:eastAsia="de-DE"/>
    </w:rPr>
  </w:style>
  <w:style w:type="paragraph" w:styleId="StandardWeb">
    <w:name w:val="Normal (Web)"/>
    <w:basedOn w:val="Standard"/>
    <w:uiPriority w:val="99"/>
    <w:unhideWhenUsed/>
    <w:rsid w:val="00BE15E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unhideWhenUsed/>
    <w:rsid w:val="00D54FFC"/>
    <w:rPr>
      <w:color w:val="0000FF"/>
      <w:u w:val="single"/>
    </w:rPr>
  </w:style>
  <w:style w:type="character" w:customStyle="1" w:styleId="st">
    <w:name w:val="st"/>
    <w:basedOn w:val="Absatz-Standardschriftart"/>
    <w:rsid w:val="00D54FFC"/>
  </w:style>
  <w:style w:type="paragraph" w:styleId="KeinLeerraum">
    <w:name w:val="No Spacing"/>
    <w:basedOn w:val="Standard"/>
    <w:uiPriority w:val="1"/>
    <w:qFormat/>
    <w:rsid w:val="007C0D65"/>
    <w:pPr>
      <w:spacing w:after="0" w:line="240" w:lineRule="auto"/>
    </w:pPr>
    <w:rPr>
      <w:rFonts w:ascii="Calibri" w:eastAsia="Calibri" w:hAnsi="Calibri" w:cs="Times New Roman"/>
      <w:lang w:eastAsia="de-DE"/>
    </w:rPr>
  </w:style>
  <w:style w:type="paragraph" w:styleId="Sprechblasentext">
    <w:name w:val="Balloon Text"/>
    <w:basedOn w:val="Standard"/>
    <w:link w:val="SprechblasentextZchn"/>
    <w:uiPriority w:val="99"/>
    <w:semiHidden/>
    <w:unhideWhenUsed/>
    <w:rsid w:val="00DA03F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A03FA"/>
    <w:rPr>
      <w:rFonts w:ascii="Segoe UI" w:hAnsi="Segoe UI" w:cs="Segoe UI"/>
      <w:sz w:val="18"/>
      <w:szCs w:val="18"/>
    </w:rPr>
  </w:style>
  <w:style w:type="character" w:customStyle="1" w:styleId="apple-converted-space">
    <w:name w:val="apple-converted-space"/>
    <w:basedOn w:val="Absatz-Standardschriftart"/>
    <w:rsid w:val="006F7B85"/>
  </w:style>
  <w:style w:type="paragraph" w:styleId="NurText">
    <w:name w:val="Plain Text"/>
    <w:basedOn w:val="Standard"/>
    <w:link w:val="NurTextZchn"/>
    <w:uiPriority w:val="99"/>
    <w:unhideWhenUsed/>
    <w:rsid w:val="00435C9C"/>
    <w:pPr>
      <w:spacing w:after="0" w:line="240" w:lineRule="auto"/>
    </w:pPr>
    <w:rPr>
      <w:rFonts w:ascii="Calibri" w:hAnsi="Calibri"/>
      <w:szCs w:val="21"/>
    </w:rPr>
  </w:style>
  <w:style w:type="character" w:customStyle="1" w:styleId="NurTextZchn">
    <w:name w:val="Nur Text Zchn"/>
    <w:basedOn w:val="Absatz-Standardschriftart"/>
    <w:link w:val="NurText"/>
    <w:uiPriority w:val="99"/>
    <w:rsid w:val="00435C9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79797">
      <w:bodyDiv w:val="1"/>
      <w:marLeft w:val="0"/>
      <w:marRight w:val="0"/>
      <w:marTop w:val="0"/>
      <w:marBottom w:val="0"/>
      <w:divBdr>
        <w:top w:val="none" w:sz="0" w:space="0" w:color="auto"/>
        <w:left w:val="none" w:sz="0" w:space="0" w:color="auto"/>
        <w:bottom w:val="none" w:sz="0" w:space="0" w:color="auto"/>
        <w:right w:val="none" w:sz="0" w:space="0" w:color="auto"/>
      </w:divBdr>
    </w:div>
    <w:div w:id="271396608">
      <w:bodyDiv w:val="1"/>
      <w:marLeft w:val="0"/>
      <w:marRight w:val="0"/>
      <w:marTop w:val="0"/>
      <w:marBottom w:val="0"/>
      <w:divBdr>
        <w:top w:val="none" w:sz="0" w:space="0" w:color="auto"/>
        <w:left w:val="none" w:sz="0" w:space="0" w:color="auto"/>
        <w:bottom w:val="none" w:sz="0" w:space="0" w:color="auto"/>
        <w:right w:val="none" w:sz="0" w:space="0" w:color="auto"/>
      </w:divBdr>
    </w:div>
    <w:div w:id="743725677">
      <w:bodyDiv w:val="1"/>
      <w:marLeft w:val="0"/>
      <w:marRight w:val="0"/>
      <w:marTop w:val="0"/>
      <w:marBottom w:val="0"/>
      <w:divBdr>
        <w:top w:val="none" w:sz="0" w:space="0" w:color="auto"/>
        <w:left w:val="none" w:sz="0" w:space="0" w:color="auto"/>
        <w:bottom w:val="none" w:sz="0" w:space="0" w:color="auto"/>
        <w:right w:val="none" w:sz="0" w:space="0" w:color="auto"/>
      </w:divBdr>
    </w:div>
    <w:div w:id="1174295289">
      <w:bodyDiv w:val="1"/>
      <w:marLeft w:val="0"/>
      <w:marRight w:val="0"/>
      <w:marTop w:val="0"/>
      <w:marBottom w:val="0"/>
      <w:divBdr>
        <w:top w:val="none" w:sz="0" w:space="0" w:color="auto"/>
        <w:left w:val="none" w:sz="0" w:space="0" w:color="auto"/>
        <w:bottom w:val="none" w:sz="0" w:space="0" w:color="auto"/>
        <w:right w:val="none" w:sz="0" w:space="0" w:color="auto"/>
      </w:divBdr>
    </w:div>
    <w:div w:id="1401832609">
      <w:bodyDiv w:val="1"/>
      <w:marLeft w:val="0"/>
      <w:marRight w:val="0"/>
      <w:marTop w:val="0"/>
      <w:marBottom w:val="0"/>
      <w:divBdr>
        <w:top w:val="none" w:sz="0" w:space="0" w:color="auto"/>
        <w:left w:val="none" w:sz="0" w:space="0" w:color="auto"/>
        <w:bottom w:val="none" w:sz="0" w:space="0" w:color="auto"/>
        <w:right w:val="none" w:sz="0" w:space="0" w:color="auto"/>
      </w:divBdr>
      <w:divsChild>
        <w:div w:id="582298349">
          <w:marLeft w:val="0"/>
          <w:marRight w:val="0"/>
          <w:marTop w:val="0"/>
          <w:marBottom w:val="0"/>
          <w:divBdr>
            <w:top w:val="none" w:sz="0" w:space="0" w:color="auto"/>
            <w:left w:val="none" w:sz="0" w:space="0" w:color="auto"/>
            <w:bottom w:val="none" w:sz="0" w:space="0" w:color="auto"/>
            <w:right w:val="none" w:sz="0" w:space="0" w:color="auto"/>
          </w:divBdr>
          <w:divsChild>
            <w:div w:id="197028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vedition.de/de/visionen-gestalten.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www.facebook.com/PLATFORMMUC" TargetMode="External"/><Relationship Id="rId5" Type="http://schemas.openxmlformats.org/officeDocument/2006/relationships/image" Target="media/image1.jpeg"/><Relationship Id="rId10" Type="http://schemas.openxmlformats.org/officeDocument/2006/relationships/hyperlink" Target="http://www.platform-muenchen.de" TargetMode="External"/><Relationship Id="rId4" Type="http://schemas.openxmlformats.org/officeDocument/2006/relationships/webSettings" Target="webSettings.xml"/><Relationship Id="rId9" Type="http://schemas.openxmlformats.org/officeDocument/2006/relationships/hyperlink" Target="http://www.platform-muenchen.de/press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03A81-3CFE-4419-B775-5969CE0F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7</Words>
  <Characters>6221</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 Sacher</dc:creator>
  <cp:keywords/>
  <dc:description/>
  <cp:lastModifiedBy>Mira Sacher</cp:lastModifiedBy>
  <cp:revision>14</cp:revision>
  <cp:lastPrinted>2017-02-15T14:50:00Z</cp:lastPrinted>
  <dcterms:created xsi:type="dcterms:W3CDTF">2017-02-13T13:36:00Z</dcterms:created>
  <dcterms:modified xsi:type="dcterms:W3CDTF">2017-02-21T11:14:00Z</dcterms:modified>
</cp:coreProperties>
</file>